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36" w:type="dxa"/>
        <w:tblInd w:w="5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652"/>
        <w:gridCol w:w="4320"/>
        <w:gridCol w:w="1795"/>
        <w:gridCol w:w="2169"/>
      </w:tblGrid>
      <w:tr w:rsidR="00F66C65" w:rsidRPr="002B5FD2" w14:paraId="427D5E95" w14:textId="77777777" w:rsidTr="00C4412B">
        <w:trPr>
          <w:trHeight w:val="864"/>
        </w:trPr>
        <w:tc>
          <w:tcPr>
            <w:tcW w:w="7767" w:type="dxa"/>
            <w:gridSpan w:val="3"/>
            <w:shd w:val="clear" w:color="auto" w:fill="B8CCE4" w:themeFill="accent1" w:themeFillTint="66"/>
          </w:tcPr>
          <w:p w14:paraId="18BE3248" w14:textId="77777777" w:rsidR="00F66C65" w:rsidRPr="00A80C09" w:rsidRDefault="00F66C65" w:rsidP="00DC3262">
            <w:pPr>
              <w:pStyle w:val="Heading3"/>
              <w:spacing w:before="0"/>
              <w:outlineLvl w:val="2"/>
              <w:rPr>
                <w:rFonts w:ascii="Palatino Linotype" w:hAnsi="Palatino Linotype" w:cstheme="minorHAnsi"/>
                <w:color w:val="auto"/>
                <w:sz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bookmarkStart w:id="0" w:name="_Hlk35333498"/>
            <w:r w:rsidRPr="00A80C09">
              <w:rPr>
                <w:rFonts w:ascii="Palatino Linotype" w:hAnsi="Palatino Linotype" w:cstheme="minorHAnsi"/>
                <w:color w:val="auto"/>
                <w:sz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erating Form</w:t>
            </w:r>
          </w:p>
          <w:p w14:paraId="539BC202" w14:textId="77777777" w:rsidR="00F66C65" w:rsidRPr="00A80C09" w:rsidRDefault="00F66C65" w:rsidP="00DC3262">
            <w:pPr>
              <w:pStyle w:val="Heading3"/>
              <w:spacing w:before="0"/>
              <w:outlineLvl w:val="2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A80C09">
              <w:rPr>
                <w:rFonts w:ascii="Palatino Linotype" w:hAnsi="Palatino Linotype" w:cstheme="minorHAnsi"/>
                <w:color w:val="auto"/>
                <w:sz w:val="22"/>
                <w:szCs w:val="22"/>
              </w:rPr>
              <w:t>Canada &amp; Bermuda Territory</w:t>
            </w:r>
          </w:p>
        </w:tc>
        <w:tc>
          <w:tcPr>
            <w:tcW w:w="2169" w:type="dxa"/>
            <w:vAlign w:val="center"/>
          </w:tcPr>
          <w:p w14:paraId="196E9601" w14:textId="77777777" w:rsidR="00F66C65" w:rsidRPr="00182DEA" w:rsidRDefault="00F66C65" w:rsidP="00DC3262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noProof/>
                <w:color w:val="7F7F7F" w:themeColor="text1" w:themeTint="80"/>
                <w:sz w:val="32"/>
                <w:szCs w:val="32"/>
              </w:rPr>
              <w:drawing>
                <wp:anchor distT="0" distB="0" distL="114300" distR="114300" simplePos="0" relativeHeight="251659264" behindDoc="0" locked="0" layoutInCell="1" allowOverlap="1" wp14:anchorId="770320FA" wp14:editId="4E150916">
                  <wp:simplePos x="0" y="0"/>
                  <wp:positionH relativeFrom="column">
                    <wp:posOffset>304728</wp:posOffset>
                  </wp:positionH>
                  <wp:positionV relativeFrom="paragraph">
                    <wp:posOffset>20424</wp:posOffset>
                  </wp:positionV>
                  <wp:extent cx="878840" cy="474345"/>
                  <wp:effectExtent l="0" t="0" r="0" b="1905"/>
                  <wp:wrapNone/>
                  <wp:docPr id="3" name="Picture 3" descr="N:\A - Personal\Locker\Personal\Pictures\Graphics\SA\Shield &amp; Crest\SA_GivingHopeToday_red_hor_lrg_rev_bla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:\A - Personal\Locker\Personal\Pictures\Graphics\SA\Shield &amp; Crest\SA_GivingHopeToday_red_hor_lrg_rev_blac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884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  <w:tr w:rsidR="00F66C65" w:rsidRPr="00775635" w14:paraId="32491D0D" w14:textId="77777777" w:rsidTr="00C4412B">
        <w:trPr>
          <w:trHeight w:val="432"/>
        </w:trPr>
        <w:tc>
          <w:tcPr>
            <w:tcW w:w="1652" w:type="dxa"/>
            <w:vAlign w:val="center"/>
          </w:tcPr>
          <w:p w14:paraId="5EA25923" w14:textId="77777777" w:rsidR="00F66C65" w:rsidRPr="00775635" w:rsidRDefault="00F66C65" w:rsidP="00DC3262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Form:</w:t>
            </w:r>
          </w:p>
        </w:tc>
        <w:tc>
          <w:tcPr>
            <w:tcW w:w="8284" w:type="dxa"/>
            <w:gridSpan w:val="3"/>
            <w:vAlign w:val="center"/>
          </w:tcPr>
          <w:p w14:paraId="154279D8" w14:textId="05FE67A2" w:rsidR="00F66C65" w:rsidRPr="007F5702" w:rsidRDefault="00F66C65" w:rsidP="00DC3262">
            <w:pPr>
              <w:ind w:left="50"/>
              <w:rPr>
                <w:rFonts w:ascii="Arial" w:hAnsi="Arial" w:cs="Arial"/>
                <w:sz w:val="26"/>
                <w:szCs w:val="26"/>
              </w:rPr>
            </w:pPr>
            <w:r w:rsidRPr="007F5702">
              <w:rPr>
                <w:rFonts w:ascii="Arial" w:hAnsi="Arial" w:cs="Arial"/>
                <w:noProof/>
                <w:szCs w:val="24"/>
              </w:rPr>
              <w:t>Application Leadership Development</w:t>
            </w:r>
          </w:p>
        </w:tc>
      </w:tr>
      <w:tr w:rsidR="00F66C65" w:rsidRPr="00C41459" w14:paraId="24643472" w14:textId="77777777" w:rsidTr="00C4412B">
        <w:trPr>
          <w:trHeight w:val="432"/>
        </w:trPr>
        <w:tc>
          <w:tcPr>
            <w:tcW w:w="1652" w:type="dxa"/>
            <w:vAlign w:val="center"/>
          </w:tcPr>
          <w:p w14:paraId="39EC3D6F" w14:textId="77777777" w:rsidR="00F66C65" w:rsidRPr="00C41459" w:rsidRDefault="00F66C65" w:rsidP="00DC3262">
            <w:pPr>
              <w:rPr>
                <w:rFonts w:ascii="Arial" w:hAnsi="Arial" w:cs="Arial"/>
                <w:b/>
              </w:rPr>
            </w:pPr>
            <w:r w:rsidRPr="00C41459">
              <w:rPr>
                <w:rFonts w:ascii="Arial" w:hAnsi="Arial" w:cs="Arial"/>
                <w:b/>
              </w:rPr>
              <w:t>Policy:</w:t>
            </w:r>
          </w:p>
        </w:tc>
        <w:tc>
          <w:tcPr>
            <w:tcW w:w="4320" w:type="dxa"/>
            <w:vAlign w:val="center"/>
          </w:tcPr>
          <w:p w14:paraId="36FDB0A1" w14:textId="77777777" w:rsidR="00F66C65" w:rsidRPr="007F5702" w:rsidRDefault="00F66C65" w:rsidP="00DC3262">
            <w:pPr>
              <w:ind w:left="50"/>
              <w:rPr>
                <w:rFonts w:ascii="Arial" w:hAnsi="Arial" w:cs="Arial"/>
              </w:rPr>
            </w:pPr>
            <w:r w:rsidRPr="007F5702">
              <w:rPr>
                <w:rFonts w:ascii="Arial" w:hAnsi="Arial" w:cs="Arial"/>
                <w:noProof/>
              </w:rPr>
              <w:t>Education and Training</w:t>
            </w:r>
          </w:p>
        </w:tc>
        <w:tc>
          <w:tcPr>
            <w:tcW w:w="1795" w:type="dxa"/>
            <w:vAlign w:val="center"/>
          </w:tcPr>
          <w:p w14:paraId="3D6DDA25" w14:textId="77777777" w:rsidR="00F66C65" w:rsidRPr="00C41459" w:rsidRDefault="00F66C65" w:rsidP="00DC3262">
            <w:pPr>
              <w:pStyle w:val="Heading3"/>
              <w:spacing w:before="0"/>
              <w:outlineLvl w:val="2"/>
              <w:rPr>
                <w:rFonts w:ascii="Arial" w:hAnsi="Arial" w:cs="Arial"/>
                <w:sz w:val="22"/>
                <w:szCs w:val="22"/>
              </w:rPr>
            </w:pPr>
            <w:r w:rsidRPr="007F5702">
              <w:rPr>
                <w:rFonts w:ascii="Arial" w:hAnsi="Arial" w:cs="Arial"/>
                <w:color w:val="auto"/>
                <w:sz w:val="22"/>
                <w:szCs w:val="22"/>
              </w:rPr>
              <w:t>OP Number</w:t>
            </w:r>
          </w:p>
        </w:tc>
        <w:tc>
          <w:tcPr>
            <w:tcW w:w="2169" w:type="dxa"/>
            <w:vAlign w:val="center"/>
          </w:tcPr>
          <w:p w14:paraId="3A56861F" w14:textId="0531E4C9" w:rsidR="00F66C65" w:rsidRPr="007F5702" w:rsidRDefault="00AD4969" w:rsidP="00AD4969">
            <w:pPr>
              <w:ind w:left="50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R 05.001</w:t>
            </w:r>
          </w:p>
        </w:tc>
      </w:tr>
    </w:tbl>
    <w:p w14:paraId="7D874320" w14:textId="77777777" w:rsidR="00C4412B" w:rsidRPr="00806857" w:rsidRDefault="00C4412B" w:rsidP="00C4412B">
      <w:pPr>
        <w:spacing w:before="120"/>
        <w:rPr>
          <w:rFonts w:ascii="Arial" w:hAnsi="Arial" w:cs="Arial"/>
          <w:sz w:val="22"/>
          <w:szCs w:val="20"/>
        </w:rPr>
      </w:pPr>
      <w:bookmarkStart w:id="1" w:name="_Hlk35860156"/>
      <w:r w:rsidRPr="00806857">
        <w:rPr>
          <w:rFonts w:ascii="Arial" w:hAnsi="Arial" w:cs="Arial"/>
          <w:sz w:val="22"/>
          <w:szCs w:val="20"/>
        </w:rPr>
        <w:t>This is a fillable form - complete by typing your information into the boxes provided.</w:t>
      </w:r>
      <w:r>
        <w:rPr>
          <w:rFonts w:ascii="Arial" w:hAnsi="Arial" w:cs="Arial"/>
          <w:sz w:val="22"/>
          <w:szCs w:val="20"/>
        </w:rPr>
        <w:t xml:space="preserve">  </w:t>
      </w:r>
      <w:r w:rsidRPr="00806857">
        <w:rPr>
          <w:rFonts w:ascii="Arial" w:hAnsi="Arial" w:cs="Arial"/>
          <w:sz w:val="22"/>
          <w:szCs w:val="20"/>
        </w:rPr>
        <w:t xml:space="preserve">Print a copy for signatures, then scan to PDF and email to </w:t>
      </w:r>
      <w:r w:rsidRPr="00806857">
        <w:rPr>
          <w:rFonts w:ascii="Arial" w:hAnsi="Arial" w:cs="Arial"/>
          <w:i/>
          <w:iCs/>
          <w:sz w:val="22"/>
          <w:szCs w:val="20"/>
        </w:rPr>
        <w:t>Leadership_Development@can.salvationarmy.org</w:t>
      </w:r>
    </w:p>
    <w:tbl>
      <w:tblPr>
        <w:tblStyle w:val="TableGrid"/>
        <w:tblW w:w="9907" w:type="dxa"/>
        <w:tblInd w:w="108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7"/>
        <w:gridCol w:w="3469"/>
        <w:gridCol w:w="1571"/>
        <w:gridCol w:w="3420"/>
      </w:tblGrid>
      <w:tr w:rsidR="009B27A2" w:rsidRPr="00A361E8" w14:paraId="2EB380BA" w14:textId="77777777" w:rsidTr="005F2514">
        <w:trPr>
          <w:trHeight w:val="288"/>
        </w:trPr>
        <w:tc>
          <w:tcPr>
            <w:tcW w:w="9907" w:type="dxa"/>
            <w:gridSpan w:val="4"/>
            <w:shd w:val="clear" w:color="auto" w:fill="000000" w:themeFill="text1"/>
            <w:vAlign w:val="center"/>
          </w:tcPr>
          <w:bookmarkEnd w:id="1"/>
          <w:p w14:paraId="37DCDA67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A361E8">
              <w:rPr>
                <w:rFonts w:ascii="Arial" w:hAnsi="Arial" w:cs="Arial"/>
                <w:szCs w:val="24"/>
              </w:rPr>
              <w:t>Applicant Information</w:t>
            </w:r>
          </w:p>
        </w:tc>
      </w:tr>
      <w:tr w:rsidR="009B27A2" w:rsidRPr="00A361E8" w14:paraId="160E9D47" w14:textId="77777777" w:rsidTr="009B27A2">
        <w:trPr>
          <w:trHeight w:val="432"/>
        </w:trPr>
        <w:tc>
          <w:tcPr>
            <w:tcW w:w="1447" w:type="dxa"/>
            <w:vMerge w:val="restart"/>
            <w:vAlign w:val="center"/>
          </w:tcPr>
          <w:p w14:paraId="375E3B35" w14:textId="77777777" w:rsidR="009B27A2" w:rsidRPr="00A361E8" w:rsidRDefault="009B27A2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Applicant Name</w:t>
            </w:r>
          </w:p>
        </w:tc>
        <w:tc>
          <w:tcPr>
            <w:tcW w:w="3469" w:type="dxa"/>
            <w:vAlign w:val="bottom"/>
          </w:tcPr>
          <w:p w14:paraId="35123FB7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571" w:type="dxa"/>
            <w:vMerge w:val="restart"/>
            <w:vAlign w:val="center"/>
          </w:tcPr>
          <w:p w14:paraId="182312B2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Current Job Title</w:t>
            </w:r>
          </w:p>
        </w:tc>
        <w:tc>
          <w:tcPr>
            <w:tcW w:w="3420" w:type="dxa"/>
            <w:vMerge w:val="restart"/>
            <w:vAlign w:val="center"/>
          </w:tcPr>
          <w:p w14:paraId="1490E785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9B27A2" w:rsidRPr="00A361E8" w14:paraId="54EFDA0D" w14:textId="77777777" w:rsidTr="009B27A2">
        <w:trPr>
          <w:trHeight w:val="245"/>
        </w:trPr>
        <w:tc>
          <w:tcPr>
            <w:tcW w:w="1447" w:type="dxa"/>
            <w:vMerge/>
            <w:vAlign w:val="bottom"/>
          </w:tcPr>
          <w:p w14:paraId="49B47CF7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469" w:type="dxa"/>
            <w:vAlign w:val="bottom"/>
          </w:tcPr>
          <w:p w14:paraId="2C2AF735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18"/>
                <w:szCs w:val="24"/>
              </w:rPr>
            </w:pPr>
            <w:r w:rsidRPr="00A361E8">
              <w:rPr>
                <w:rFonts w:ascii="Arial" w:hAnsi="Arial" w:cs="Arial"/>
                <w:i/>
                <w:sz w:val="18"/>
                <w:szCs w:val="24"/>
              </w:rPr>
              <w:t>First</w:t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  <w:t>Initial</w:t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  <w:t>Last</w:t>
            </w:r>
          </w:p>
          <w:p w14:paraId="075A802D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 w:rsidRPr="00A361E8">
              <w:rPr>
                <w:rFonts w:ascii="Arial" w:hAnsi="Arial" w:cs="Arial"/>
                <w:i/>
                <w:sz w:val="18"/>
                <w:szCs w:val="24"/>
              </w:rPr>
              <w:t>(Please Print)</w:t>
            </w:r>
          </w:p>
        </w:tc>
        <w:tc>
          <w:tcPr>
            <w:tcW w:w="1571" w:type="dxa"/>
            <w:vMerge/>
            <w:vAlign w:val="bottom"/>
          </w:tcPr>
          <w:p w14:paraId="35F4029C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420" w:type="dxa"/>
            <w:vMerge/>
            <w:vAlign w:val="bottom"/>
          </w:tcPr>
          <w:p w14:paraId="6D14E05A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9B27A2" w:rsidRPr="00A361E8" w14:paraId="776B46DB" w14:textId="77777777" w:rsidTr="005F2514">
        <w:tblPrEx>
          <w:tblCellMar>
            <w:left w:w="108" w:type="dxa"/>
            <w:right w:w="108" w:type="dxa"/>
          </w:tblCellMar>
        </w:tblPrEx>
        <w:trPr>
          <w:trHeight w:val="948"/>
        </w:trPr>
        <w:tc>
          <w:tcPr>
            <w:tcW w:w="1447" w:type="dxa"/>
          </w:tcPr>
          <w:p w14:paraId="108CFA38" w14:textId="77777777" w:rsidR="009B27A2" w:rsidRPr="00A361E8" w:rsidRDefault="009B27A2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Designation</w:t>
            </w:r>
          </w:p>
        </w:tc>
        <w:tc>
          <w:tcPr>
            <w:tcW w:w="3469" w:type="dxa"/>
          </w:tcPr>
          <w:p w14:paraId="0B67F37D" w14:textId="77777777" w:rsidR="009B27A2" w:rsidRPr="00A361E8" w:rsidRDefault="009B27A2" w:rsidP="005F2514">
            <w:pPr>
              <w:tabs>
                <w:tab w:val="left" w:pos="313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bookmarkEnd w:id="2"/>
            <w:r w:rsidRPr="00A361E8">
              <w:rPr>
                <w:rFonts w:ascii="Arial" w:hAnsi="Arial" w:cs="Arial"/>
                <w:sz w:val="22"/>
              </w:rPr>
              <w:t xml:space="preserve">  Employee</w:t>
            </w:r>
          </w:p>
        </w:tc>
        <w:tc>
          <w:tcPr>
            <w:tcW w:w="4991" w:type="dxa"/>
            <w:gridSpan w:val="2"/>
          </w:tcPr>
          <w:p w14:paraId="2DF4BE47" w14:textId="77777777" w:rsidR="009B27A2" w:rsidRPr="00A361E8" w:rsidRDefault="009B27A2" w:rsidP="005F2514">
            <w:pPr>
              <w:tabs>
                <w:tab w:val="left" w:pos="313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bookmarkEnd w:id="3"/>
            <w:r w:rsidRPr="00A361E8">
              <w:rPr>
                <w:rFonts w:ascii="Arial" w:hAnsi="Arial" w:cs="Arial"/>
                <w:sz w:val="22"/>
              </w:rPr>
              <w:t xml:space="preserve">  Officer </w:t>
            </w:r>
            <w:r w:rsidRPr="00A361E8">
              <w:rPr>
                <w:rFonts w:ascii="Arial" w:hAnsi="Arial" w:cs="Arial"/>
                <w:sz w:val="18"/>
              </w:rPr>
              <w:t xml:space="preserve">(please check </w:t>
            </w:r>
            <w:r>
              <w:rPr>
                <w:rFonts w:ascii="Arial" w:hAnsi="Arial" w:cs="Arial"/>
                <w:sz w:val="18"/>
              </w:rPr>
              <w:t xml:space="preserve">the </w:t>
            </w:r>
            <w:r w:rsidRPr="00A361E8">
              <w:rPr>
                <w:rFonts w:ascii="Arial" w:hAnsi="Arial" w:cs="Arial"/>
                <w:sz w:val="18"/>
              </w:rPr>
              <w:t>appropriate box below)</w:t>
            </w:r>
          </w:p>
          <w:p w14:paraId="213488A8" w14:textId="77777777" w:rsidR="009B27A2" w:rsidRPr="00A361E8" w:rsidRDefault="009B27A2" w:rsidP="005F2514">
            <w:pPr>
              <w:tabs>
                <w:tab w:val="left" w:pos="19"/>
              </w:tabs>
              <w:autoSpaceDE w:val="0"/>
              <w:autoSpaceDN w:val="0"/>
              <w:adjustRightInd w:val="0"/>
              <w:ind w:left="19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t xml:space="preserve">Is this course required for Confirmation of </w:t>
            </w:r>
            <w:proofErr w:type="spellStart"/>
            <w:r w:rsidRPr="00A361E8">
              <w:rPr>
                <w:rFonts w:ascii="Arial" w:hAnsi="Arial" w:cs="Arial"/>
                <w:sz w:val="22"/>
              </w:rPr>
              <w:t>Officership</w:t>
            </w:r>
            <w:proofErr w:type="spellEnd"/>
            <w:r w:rsidRPr="00A361E8">
              <w:rPr>
                <w:rFonts w:ascii="Arial" w:hAnsi="Arial" w:cs="Arial"/>
                <w:sz w:val="22"/>
              </w:rPr>
              <w:t xml:space="preserve">?  </w:t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Yes</w:t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No</w:t>
            </w:r>
          </w:p>
        </w:tc>
      </w:tr>
      <w:tr w:rsidR="009B27A2" w:rsidRPr="00A361E8" w14:paraId="46858D28" w14:textId="77777777" w:rsidTr="009B27A2">
        <w:trPr>
          <w:trHeight w:val="432"/>
        </w:trPr>
        <w:tc>
          <w:tcPr>
            <w:tcW w:w="1447" w:type="dxa"/>
            <w:vAlign w:val="center"/>
          </w:tcPr>
          <w:p w14:paraId="698A37BE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Work Phone</w:t>
            </w:r>
          </w:p>
        </w:tc>
        <w:tc>
          <w:tcPr>
            <w:tcW w:w="3469" w:type="dxa"/>
            <w:vAlign w:val="center"/>
          </w:tcPr>
          <w:p w14:paraId="76895B59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571" w:type="dxa"/>
          </w:tcPr>
          <w:p w14:paraId="0E8251AF" w14:textId="77777777" w:rsidR="009B27A2" w:rsidRPr="00A361E8" w:rsidRDefault="009B27A2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Work Email</w:t>
            </w:r>
          </w:p>
        </w:tc>
        <w:tc>
          <w:tcPr>
            <w:tcW w:w="3420" w:type="dxa"/>
            <w:vAlign w:val="center"/>
          </w:tcPr>
          <w:p w14:paraId="38844CDD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9B27A2" w:rsidRPr="00A361E8" w14:paraId="7628FD5D" w14:textId="77777777" w:rsidTr="005F2514">
        <w:trPr>
          <w:trHeight w:val="576"/>
        </w:trPr>
        <w:tc>
          <w:tcPr>
            <w:tcW w:w="1447" w:type="dxa"/>
            <w:vAlign w:val="center"/>
          </w:tcPr>
          <w:p w14:paraId="0C850D54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Unit Type</w:t>
            </w:r>
          </w:p>
        </w:tc>
        <w:tc>
          <w:tcPr>
            <w:tcW w:w="8460" w:type="dxa"/>
            <w:gridSpan w:val="3"/>
            <w:vAlign w:val="center"/>
          </w:tcPr>
          <w:p w14:paraId="675D022A" w14:textId="77777777" w:rsidR="009B27A2" w:rsidRPr="00A361E8" w:rsidRDefault="009B27A2" w:rsidP="005F2514">
            <w:pPr>
              <w:tabs>
                <w:tab w:val="left" w:pos="327"/>
              </w:tabs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Ministry Unit</w:t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DHQ</w:t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THQ Department</w:t>
            </w:r>
          </w:p>
        </w:tc>
      </w:tr>
      <w:tr w:rsidR="009B27A2" w:rsidRPr="00A361E8" w14:paraId="090111C3" w14:textId="77777777" w:rsidTr="009B27A2">
        <w:trPr>
          <w:trHeight w:val="432"/>
        </w:trPr>
        <w:tc>
          <w:tcPr>
            <w:tcW w:w="1447" w:type="dxa"/>
            <w:vAlign w:val="center"/>
          </w:tcPr>
          <w:p w14:paraId="1D8CDF82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Unit Name</w:t>
            </w:r>
          </w:p>
        </w:tc>
        <w:tc>
          <w:tcPr>
            <w:tcW w:w="3469" w:type="dxa"/>
            <w:vAlign w:val="center"/>
          </w:tcPr>
          <w:p w14:paraId="4067487B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571" w:type="dxa"/>
          </w:tcPr>
          <w:p w14:paraId="555470BF" w14:textId="77777777" w:rsidR="009B27A2" w:rsidRPr="00A361E8" w:rsidRDefault="009B27A2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Unit Address</w:t>
            </w:r>
          </w:p>
        </w:tc>
        <w:tc>
          <w:tcPr>
            <w:tcW w:w="3420" w:type="dxa"/>
            <w:vAlign w:val="center"/>
          </w:tcPr>
          <w:p w14:paraId="237635F7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9B27A2" w:rsidRPr="00A361E8" w14:paraId="02C5C92C" w14:textId="77777777" w:rsidTr="009B27A2">
        <w:trPr>
          <w:trHeight w:val="432"/>
        </w:trPr>
        <w:tc>
          <w:tcPr>
            <w:tcW w:w="1447" w:type="dxa"/>
            <w:vMerge w:val="restart"/>
            <w:vAlign w:val="center"/>
          </w:tcPr>
          <w:p w14:paraId="09130ED4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Date of Hire/Start</w:t>
            </w:r>
          </w:p>
        </w:tc>
        <w:tc>
          <w:tcPr>
            <w:tcW w:w="3469" w:type="dxa"/>
            <w:vAlign w:val="center"/>
          </w:tcPr>
          <w:p w14:paraId="3B2C9C34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571" w:type="dxa"/>
            <w:vMerge w:val="restart"/>
            <w:vAlign w:val="center"/>
          </w:tcPr>
          <w:p w14:paraId="397151C8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Start Date Current Position</w:t>
            </w:r>
          </w:p>
        </w:tc>
        <w:tc>
          <w:tcPr>
            <w:tcW w:w="3420" w:type="dxa"/>
            <w:vAlign w:val="center"/>
          </w:tcPr>
          <w:p w14:paraId="4B5B25CB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9B27A2" w:rsidRPr="00A361E8" w14:paraId="31F4D2F9" w14:textId="77777777" w:rsidTr="009B27A2">
        <w:trPr>
          <w:trHeight w:val="288"/>
        </w:trPr>
        <w:tc>
          <w:tcPr>
            <w:tcW w:w="1447" w:type="dxa"/>
            <w:vMerge/>
          </w:tcPr>
          <w:p w14:paraId="78C34A17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469" w:type="dxa"/>
          </w:tcPr>
          <w:p w14:paraId="76FE3B88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A361E8">
              <w:rPr>
                <w:rFonts w:ascii="Arial" w:hAnsi="Arial" w:cs="Arial"/>
                <w:i/>
                <w:sz w:val="18"/>
              </w:rPr>
              <w:t>dd-mm-</w:t>
            </w:r>
            <w:proofErr w:type="spellStart"/>
            <w:r w:rsidRPr="00A361E8">
              <w:rPr>
                <w:rFonts w:ascii="Arial" w:hAnsi="Arial" w:cs="Arial"/>
                <w:i/>
                <w:sz w:val="18"/>
              </w:rPr>
              <w:t>yyyy</w:t>
            </w:r>
            <w:proofErr w:type="spellEnd"/>
          </w:p>
        </w:tc>
        <w:tc>
          <w:tcPr>
            <w:tcW w:w="1571" w:type="dxa"/>
            <w:vMerge/>
          </w:tcPr>
          <w:p w14:paraId="123EC5D2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420" w:type="dxa"/>
          </w:tcPr>
          <w:p w14:paraId="0D37D50C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 w:rsidRPr="00A361E8">
              <w:rPr>
                <w:rFonts w:ascii="Arial" w:hAnsi="Arial" w:cs="Arial"/>
                <w:i/>
                <w:sz w:val="18"/>
              </w:rPr>
              <w:t>dd-mm-</w:t>
            </w:r>
            <w:proofErr w:type="spellStart"/>
            <w:r w:rsidRPr="00A361E8">
              <w:rPr>
                <w:rFonts w:ascii="Arial" w:hAnsi="Arial" w:cs="Arial"/>
                <w:i/>
                <w:sz w:val="18"/>
              </w:rPr>
              <w:t>yyyy</w:t>
            </w:r>
            <w:proofErr w:type="spellEnd"/>
          </w:p>
        </w:tc>
      </w:tr>
      <w:tr w:rsidR="009B27A2" w:rsidRPr="00A361E8" w14:paraId="15D8DA45" w14:textId="77777777" w:rsidTr="00C4412B">
        <w:trPr>
          <w:trHeight w:val="432"/>
        </w:trPr>
        <w:tc>
          <w:tcPr>
            <w:tcW w:w="9907" w:type="dxa"/>
            <w:gridSpan w:val="4"/>
            <w:shd w:val="clear" w:color="auto" w:fill="D9D9D9" w:themeFill="background1" w:themeFillShade="D9"/>
            <w:vAlign w:val="center"/>
          </w:tcPr>
          <w:p w14:paraId="15DE8D21" w14:textId="2683BDB3" w:rsidR="009B27A2" w:rsidRPr="00A361E8" w:rsidRDefault="009B27A2" w:rsidP="00C4412B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i/>
                <w:sz w:val="20"/>
                <w:szCs w:val="24"/>
              </w:rPr>
            </w:pPr>
            <w:r w:rsidRPr="00A361E8">
              <w:rPr>
                <w:rFonts w:ascii="Arial" w:hAnsi="Arial" w:cs="Arial"/>
                <w:b/>
                <w:sz w:val="22"/>
                <w:szCs w:val="24"/>
              </w:rPr>
              <w:t>Attachments</w:t>
            </w:r>
            <w:r w:rsidR="00C4412B">
              <w:rPr>
                <w:rFonts w:ascii="Arial" w:hAnsi="Arial" w:cs="Arial"/>
                <w:b/>
                <w:sz w:val="22"/>
                <w:szCs w:val="24"/>
              </w:rPr>
              <w:tab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Letter of Support </w:t>
            </w:r>
            <w:r w:rsidR="00C4412B">
              <w:rPr>
                <w:rFonts w:ascii="Arial" w:hAnsi="Arial" w:cs="Arial"/>
                <w:b/>
                <w:i/>
                <w:sz w:val="20"/>
                <w:szCs w:val="24"/>
              </w:rPr>
              <w:t>f</w:t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>rom your Supervisor</w:t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ab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PEAC Development Plan (Current)</w:t>
            </w:r>
          </w:p>
        </w:tc>
      </w:tr>
    </w:tbl>
    <w:p w14:paraId="51EE23B6" w14:textId="77777777" w:rsidR="009B27A2" w:rsidRPr="009B27A2" w:rsidRDefault="009B27A2" w:rsidP="009B27A2">
      <w:pPr>
        <w:spacing w:after="0"/>
        <w:rPr>
          <w:sz w:val="18"/>
          <w:szCs w:val="16"/>
        </w:rPr>
      </w:pPr>
    </w:p>
    <w:tbl>
      <w:tblPr>
        <w:tblStyle w:val="TableGrid"/>
        <w:tblW w:w="9907" w:type="dxa"/>
        <w:tblInd w:w="108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"/>
        <w:gridCol w:w="2697"/>
        <w:gridCol w:w="2876"/>
        <w:gridCol w:w="895"/>
        <w:gridCol w:w="599"/>
        <w:gridCol w:w="840"/>
        <w:gridCol w:w="1993"/>
      </w:tblGrid>
      <w:tr w:rsidR="003C054F" w:rsidRPr="000F6A6D" w14:paraId="20FBFE16" w14:textId="77777777" w:rsidTr="00F66C65">
        <w:trPr>
          <w:trHeight w:val="288"/>
        </w:trPr>
        <w:tc>
          <w:tcPr>
            <w:tcW w:w="9907" w:type="dxa"/>
            <w:gridSpan w:val="7"/>
            <w:shd w:val="clear" w:color="auto" w:fill="000000" w:themeFill="text1"/>
            <w:vAlign w:val="center"/>
          </w:tcPr>
          <w:p w14:paraId="45A33383" w14:textId="77777777" w:rsidR="003C054F" w:rsidRPr="000F6A6D" w:rsidRDefault="003C054F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>Academic History</w:t>
            </w:r>
          </w:p>
        </w:tc>
      </w:tr>
      <w:tr w:rsidR="004B0743" w:rsidRPr="000F6A6D" w14:paraId="32276C3C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2697" w:type="dxa"/>
          </w:tcPr>
          <w:p w14:paraId="7E4F4F21" w14:textId="77777777" w:rsidR="003C054F" w:rsidRPr="000F6A6D" w:rsidRDefault="003C054F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16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Program of Study</w:t>
            </w:r>
          </w:p>
        </w:tc>
        <w:tc>
          <w:tcPr>
            <w:tcW w:w="2876" w:type="dxa"/>
          </w:tcPr>
          <w:p w14:paraId="439BAD95" w14:textId="77777777" w:rsidR="003C054F" w:rsidRPr="000F6A6D" w:rsidRDefault="003C054F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16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Institution Name &amp; Location</w:t>
            </w:r>
          </w:p>
        </w:tc>
        <w:tc>
          <w:tcPr>
            <w:tcW w:w="1494" w:type="dxa"/>
            <w:gridSpan w:val="2"/>
          </w:tcPr>
          <w:p w14:paraId="465F0C10" w14:textId="77777777" w:rsidR="003C054F" w:rsidRPr="000F6A6D" w:rsidRDefault="003C054F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16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Completion Date</w:t>
            </w:r>
          </w:p>
          <w:p w14:paraId="475EA0F9" w14:textId="77777777" w:rsidR="003C054F" w:rsidRPr="000F6A6D" w:rsidRDefault="003C054F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  <w:szCs w:val="16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  <w:tc>
          <w:tcPr>
            <w:tcW w:w="2833" w:type="dxa"/>
            <w:gridSpan w:val="2"/>
          </w:tcPr>
          <w:p w14:paraId="14523E29" w14:textId="77777777" w:rsidR="003C054F" w:rsidRPr="000F6A6D" w:rsidRDefault="003C054F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16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Certificate, Diploma, or Degree Received</w:t>
            </w:r>
          </w:p>
        </w:tc>
      </w:tr>
      <w:tr w:rsidR="004B0743" w:rsidRPr="000F6A6D" w14:paraId="4A9470A5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2697" w:type="dxa"/>
            <w:vAlign w:val="center"/>
          </w:tcPr>
          <w:p w14:paraId="2D6FFC42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76" w:type="dxa"/>
            <w:vAlign w:val="center"/>
          </w:tcPr>
          <w:p w14:paraId="3C2D4E3D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94" w:type="dxa"/>
            <w:gridSpan w:val="2"/>
            <w:vAlign w:val="center"/>
          </w:tcPr>
          <w:p w14:paraId="311F40F8" w14:textId="77777777" w:rsidR="003C054F" w:rsidRPr="000F6A6D" w:rsidRDefault="003C054F" w:rsidP="003C054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3" w:type="dxa"/>
            <w:gridSpan w:val="2"/>
            <w:vAlign w:val="center"/>
          </w:tcPr>
          <w:p w14:paraId="170C3686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B0743" w:rsidRPr="000F6A6D" w14:paraId="12E07EF1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2697" w:type="dxa"/>
            <w:vAlign w:val="center"/>
          </w:tcPr>
          <w:p w14:paraId="3BB24C19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76" w:type="dxa"/>
            <w:vAlign w:val="center"/>
          </w:tcPr>
          <w:p w14:paraId="421E32F9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94" w:type="dxa"/>
            <w:gridSpan w:val="2"/>
            <w:vAlign w:val="center"/>
          </w:tcPr>
          <w:p w14:paraId="1B9656C5" w14:textId="77777777" w:rsidR="003C054F" w:rsidRPr="000F6A6D" w:rsidRDefault="003C054F" w:rsidP="003C054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3" w:type="dxa"/>
            <w:gridSpan w:val="2"/>
            <w:vAlign w:val="center"/>
          </w:tcPr>
          <w:p w14:paraId="718B9503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B0743" w:rsidRPr="000F6A6D" w14:paraId="0D8F84D8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2697" w:type="dxa"/>
            <w:vAlign w:val="center"/>
          </w:tcPr>
          <w:p w14:paraId="497297ED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76" w:type="dxa"/>
            <w:vAlign w:val="center"/>
          </w:tcPr>
          <w:p w14:paraId="4C3B37AA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94" w:type="dxa"/>
            <w:gridSpan w:val="2"/>
            <w:vAlign w:val="center"/>
          </w:tcPr>
          <w:p w14:paraId="16D34310" w14:textId="77777777" w:rsidR="003C054F" w:rsidRPr="000F6A6D" w:rsidRDefault="003C054F" w:rsidP="003C054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3" w:type="dxa"/>
            <w:gridSpan w:val="2"/>
            <w:vAlign w:val="center"/>
          </w:tcPr>
          <w:p w14:paraId="41C0692C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B0743" w:rsidRPr="000F6A6D" w14:paraId="1498D0CD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2697" w:type="dxa"/>
            <w:vAlign w:val="center"/>
          </w:tcPr>
          <w:p w14:paraId="55E80D5D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76" w:type="dxa"/>
            <w:vAlign w:val="center"/>
          </w:tcPr>
          <w:p w14:paraId="425579C8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94" w:type="dxa"/>
            <w:gridSpan w:val="2"/>
            <w:vAlign w:val="center"/>
          </w:tcPr>
          <w:p w14:paraId="642DD50E" w14:textId="77777777" w:rsidR="003C054F" w:rsidRPr="000F6A6D" w:rsidRDefault="003C054F" w:rsidP="003C054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3" w:type="dxa"/>
            <w:gridSpan w:val="2"/>
            <w:vAlign w:val="center"/>
          </w:tcPr>
          <w:p w14:paraId="4D536D66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D1B6B" w:rsidRPr="000F6A6D" w14:paraId="1C108C2C" w14:textId="77777777" w:rsidTr="00F66C65">
        <w:trPr>
          <w:trHeight w:val="288"/>
        </w:trPr>
        <w:tc>
          <w:tcPr>
            <w:tcW w:w="9907" w:type="dxa"/>
            <w:gridSpan w:val="7"/>
            <w:shd w:val="clear" w:color="auto" w:fill="000000" w:themeFill="text1"/>
            <w:vAlign w:val="center"/>
          </w:tcPr>
          <w:p w14:paraId="458F0DC8" w14:textId="77777777" w:rsidR="002D1B6B" w:rsidRPr="000F6A6D" w:rsidRDefault="00B448DE" w:rsidP="00B448DE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 xml:space="preserve">Requested Course/Program </w:t>
            </w:r>
            <w:r w:rsidR="002D1B6B"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Information</w:t>
            </w:r>
          </w:p>
        </w:tc>
      </w:tr>
      <w:tr w:rsidR="00B448DE" w:rsidRPr="000F6A6D" w14:paraId="5AD6FEE7" w14:textId="77777777" w:rsidTr="00C4412B">
        <w:trPr>
          <w:trHeight w:val="432"/>
        </w:trPr>
        <w:tc>
          <w:tcPr>
            <w:tcW w:w="2704" w:type="dxa"/>
            <w:gridSpan w:val="2"/>
            <w:vAlign w:val="center"/>
          </w:tcPr>
          <w:p w14:paraId="41DE37A5" w14:textId="66676EC6" w:rsidR="00B448DE" w:rsidRPr="000F6A6D" w:rsidRDefault="00B448DE" w:rsidP="00546DC5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Program Description</w:t>
            </w:r>
          </w:p>
        </w:tc>
        <w:tc>
          <w:tcPr>
            <w:tcW w:w="7203" w:type="dxa"/>
            <w:gridSpan w:val="5"/>
            <w:vAlign w:val="center"/>
          </w:tcPr>
          <w:p w14:paraId="05098F9C" w14:textId="77777777" w:rsidR="00B448DE" w:rsidRPr="000F6A6D" w:rsidRDefault="00B448DE" w:rsidP="00F545AE">
            <w:pPr>
              <w:tabs>
                <w:tab w:val="left" w:pos="195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  <w:u w:val="single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bookmarkEnd w:id="4"/>
            <w:r w:rsidRPr="000F6A6D">
              <w:rPr>
                <w:rFonts w:ascii="Arial" w:hAnsi="Arial" w:cs="Arial"/>
                <w:sz w:val="22"/>
                <w:szCs w:val="24"/>
              </w:rPr>
              <w:t xml:space="preserve">  </w:t>
            </w:r>
            <w:r w:rsidR="00F545AE" w:rsidRPr="000F6A6D">
              <w:rPr>
                <w:rFonts w:ascii="Arial" w:hAnsi="Arial" w:cs="Arial"/>
                <w:sz w:val="22"/>
                <w:szCs w:val="24"/>
              </w:rPr>
              <w:t>Exec Coaching</w:t>
            </w:r>
            <w:r w:rsidR="00F545AE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t xml:space="preserve">  </w:t>
            </w:r>
            <w:r w:rsidR="00F545AE" w:rsidRPr="000F6A6D">
              <w:rPr>
                <w:rFonts w:ascii="Arial" w:hAnsi="Arial" w:cs="Arial"/>
                <w:sz w:val="22"/>
                <w:szCs w:val="24"/>
              </w:rPr>
              <w:t>ARROW</w:t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t xml:space="preserve">  </w:t>
            </w:r>
            <w:r w:rsidR="00F545AE" w:rsidRPr="000F6A6D">
              <w:rPr>
                <w:rFonts w:ascii="Arial" w:hAnsi="Arial" w:cs="Arial"/>
                <w:sz w:val="22"/>
                <w:szCs w:val="24"/>
              </w:rPr>
              <w:t xml:space="preserve">Other </w:t>
            </w:r>
            <w:r w:rsidR="00F545AE" w:rsidRPr="000F6A6D">
              <w:rPr>
                <w:rFonts w:ascii="Arial" w:hAnsi="Arial" w:cs="Arial"/>
                <w:sz w:val="22"/>
                <w:szCs w:val="24"/>
                <w:u w:val="single"/>
              </w:rPr>
              <w:tab/>
            </w:r>
            <w:r w:rsidR="00F545AE" w:rsidRPr="000F6A6D">
              <w:rPr>
                <w:rFonts w:ascii="Arial" w:hAnsi="Arial" w:cs="Arial"/>
                <w:sz w:val="22"/>
                <w:szCs w:val="24"/>
                <w:u w:val="single"/>
              </w:rPr>
              <w:tab/>
            </w:r>
            <w:r w:rsidR="00F545AE" w:rsidRPr="000F6A6D">
              <w:rPr>
                <w:rFonts w:ascii="Arial" w:hAnsi="Arial" w:cs="Arial"/>
                <w:sz w:val="22"/>
                <w:szCs w:val="24"/>
                <w:u w:val="single"/>
              </w:rPr>
              <w:tab/>
            </w:r>
          </w:p>
        </w:tc>
      </w:tr>
      <w:tr w:rsidR="005B036F" w:rsidRPr="000F6A6D" w14:paraId="5B7D9909" w14:textId="77777777" w:rsidTr="009B27A2">
        <w:trPr>
          <w:trHeight w:val="432"/>
        </w:trPr>
        <w:tc>
          <w:tcPr>
            <w:tcW w:w="2704" w:type="dxa"/>
            <w:gridSpan w:val="2"/>
            <w:vAlign w:val="center"/>
          </w:tcPr>
          <w:p w14:paraId="04FDDCB5" w14:textId="7004AA69" w:rsidR="005B036F" w:rsidRPr="000F6A6D" w:rsidRDefault="005B036F" w:rsidP="00546DC5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Course</w:t>
            </w:r>
            <w:r w:rsidR="009B27A2" w:rsidRPr="000F6A6D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Pr="000F6A6D">
              <w:rPr>
                <w:rFonts w:ascii="Arial" w:hAnsi="Arial" w:cs="Arial"/>
                <w:sz w:val="22"/>
                <w:szCs w:val="24"/>
              </w:rPr>
              <w:t>Name</w:t>
            </w:r>
          </w:p>
        </w:tc>
        <w:tc>
          <w:tcPr>
            <w:tcW w:w="7203" w:type="dxa"/>
            <w:gridSpan w:val="5"/>
            <w:vAlign w:val="center"/>
          </w:tcPr>
          <w:p w14:paraId="1A08B7BD" w14:textId="77777777" w:rsidR="005B036F" w:rsidRPr="000F6A6D" w:rsidRDefault="005B036F" w:rsidP="005B036F">
            <w:pPr>
              <w:tabs>
                <w:tab w:val="left" w:pos="195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4B0743" w:rsidRPr="000F6A6D" w14:paraId="1B999590" w14:textId="77777777" w:rsidTr="00F87CE6">
        <w:trPr>
          <w:trHeight w:val="432"/>
        </w:trPr>
        <w:tc>
          <w:tcPr>
            <w:tcW w:w="2704" w:type="dxa"/>
            <w:gridSpan w:val="2"/>
            <w:vMerge w:val="restart"/>
          </w:tcPr>
          <w:p w14:paraId="7C64E421" w14:textId="77777777" w:rsidR="004B0743" w:rsidRPr="000F6A6D" w:rsidRDefault="004B0743" w:rsidP="00546DC5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Institution Name &amp; Location</w:t>
            </w:r>
          </w:p>
        </w:tc>
        <w:tc>
          <w:tcPr>
            <w:tcW w:w="3771" w:type="dxa"/>
            <w:gridSpan w:val="2"/>
            <w:vMerge w:val="restart"/>
          </w:tcPr>
          <w:p w14:paraId="4590BB7A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1439" w:type="dxa"/>
            <w:gridSpan w:val="2"/>
            <w:vMerge w:val="restart"/>
          </w:tcPr>
          <w:p w14:paraId="5C7509F7" w14:textId="77777777" w:rsidR="004B0743" w:rsidRPr="000F6A6D" w:rsidRDefault="004B0743" w:rsidP="00476DB6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Enrollment Date</w:t>
            </w:r>
          </w:p>
        </w:tc>
        <w:tc>
          <w:tcPr>
            <w:tcW w:w="1993" w:type="dxa"/>
            <w:vAlign w:val="center"/>
          </w:tcPr>
          <w:p w14:paraId="110C2FFC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B0743" w:rsidRPr="000F6A6D" w14:paraId="7DBBCE0A" w14:textId="77777777" w:rsidTr="00F87CE6">
        <w:trPr>
          <w:trHeight w:val="288"/>
        </w:trPr>
        <w:tc>
          <w:tcPr>
            <w:tcW w:w="2704" w:type="dxa"/>
            <w:gridSpan w:val="2"/>
            <w:vMerge/>
          </w:tcPr>
          <w:p w14:paraId="6E0B85EF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771" w:type="dxa"/>
            <w:gridSpan w:val="2"/>
            <w:vMerge/>
          </w:tcPr>
          <w:p w14:paraId="4B1E0CBF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1439" w:type="dxa"/>
            <w:gridSpan w:val="2"/>
            <w:vMerge/>
            <w:vAlign w:val="center"/>
          </w:tcPr>
          <w:p w14:paraId="5ADBDD04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1993" w:type="dxa"/>
            <w:vAlign w:val="center"/>
          </w:tcPr>
          <w:p w14:paraId="3FBAD64B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4B0743" w:rsidRPr="000F6A6D" w14:paraId="0A23D13F" w14:textId="77777777" w:rsidTr="00F87CE6">
        <w:trPr>
          <w:trHeight w:val="432"/>
        </w:trPr>
        <w:tc>
          <w:tcPr>
            <w:tcW w:w="2704" w:type="dxa"/>
            <w:gridSpan w:val="2"/>
            <w:vMerge/>
          </w:tcPr>
          <w:p w14:paraId="28DC4AD3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771" w:type="dxa"/>
            <w:gridSpan w:val="2"/>
            <w:vMerge/>
            <w:vAlign w:val="center"/>
          </w:tcPr>
          <w:p w14:paraId="262F376D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439" w:type="dxa"/>
            <w:gridSpan w:val="2"/>
            <w:vMerge w:val="restart"/>
          </w:tcPr>
          <w:p w14:paraId="7C6E21F7" w14:textId="77777777" w:rsidR="004B0743" w:rsidRPr="000F6A6D" w:rsidRDefault="009E72E4" w:rsidP="00FC3F2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Completion</w:t>
            </w:r>
            <w:r w:rsidR="004B0743" w:rsidRPr="000F6A6D">
              <w:rPr>
                <w:rFonts w:ascii="Arial" w:hAnsi="Arial" w:cs="Arial"/>
                <w:sz w:val="22"/>
                <w:szCs w:val="24"/>
              </w:rPr>
              <w:t xml:space="preserve"> Date</w:t>
            </w:r>
          </w:p>
        </w:tc>
        <w:tc>
          <w:tcPr>
            <w:tcW w:w="1993" w:type="dxa"/>
            <w:vAlign w:val="center"/>
          </w:tcPr>
          <w:p w14:paraId="281A0AFA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B0743" w:rsidRPr="000F6A6D" w14:paraId="5C8D2730" w14:textId="77777777" w:rsidTr="00F87CE6">
        <w:trPr>
          <w:trHeight w:val="288"/>
        </w:trPr>
        <w:tc>
          <w:tcPr>
            <w:tcW w:w="2704" w:type="dxa"/>
            <w:gridSpan w:val="2"/>
            <w:vMerge/>
          </w:tcPr>
          <w:p w14:paraId="1B1F08C0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771" w:type="dxa"/>
            <w:gridSpan w:val="2"/>
            <w:vMerge/>
            <w:vAlign w:val="center"/>
          </w:tcPr>
          <w:p w14:paraId="109F5D55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439" w:type="dxa"/>
            <w:gridSpan w:val="2"/>
            <w:vMerge/>
          </w:tcPr>
          <w:p w14:paraId="4CCC4677" w14:textId="77777777" w:rsidR="004B0743" w:rsidRPr="000F6A6D" w:rsidRDefault="004B0743" w:rsidP="00FC3F2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1993" w:type="dxa"/>
            <w:vAlign w:val="center"/>
          </w:tcPr>
          <w:p w14:paraId="53B83319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476DB6" w:rsidRPr="000F6A6D" w14:paraId="054D9EE2" w14:textId="77777777" w:rsidTr="00F66C65">
        <w:trPr>
          <w:trHeight w:val="360"/>
        </w:trPr>
        <w:tc>
          <w:tcPr>
            <w:tcW w:w="9907" w:type="dxa"/>
            <w:gridSpan w:val="7"/>
            <w:shd w:val="clear" w:color="auto" w:fill="D9D9D9" w:themeFill="background1" w:themeFillShade="D9"/>
          </w:tcPr>
          <w:p w14:paraId="66F5F890" w14:textId="2911892F" w:rsidR="004B0743" w:rsidRPr="000F6A6D" w:rsidRDefault="004B0743" w:rsidP="009B27A2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Please Attach Copy of </w:t>
            </w:r>
            <w:r w:rsidR="008422A5"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Full </w:t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>Syllabus for</w:t>
            </w:r>
            <w:r w:rsidR="00AD1B0F"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</w:t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>Course/</w:t>
            </w:r>
            <w:r w:rsidR="00F545AE" w:rsidRPr="000F6A6D">
              <w:rPr>
                <w:rFonts w:ascii="Arial" w:hAnsi="Arial" w:cs="Arial"/>
                <w:b/>
                <w:i/>
                <w:sz w:val="20"/>
                <w:szCs w:val="24"/>
              </w:rPr>
              <w:t>Program s</w:t>
            </w:r>
            <w:r w:rsidR="008422A5" w:rsidRPr="000F6A6D">
              <w:rPr>
                <w:rFonts w:ascii="Arial" w:hAnsi="Arial" w:cs="Arial"/>
                <w:b/>
                <w:i/>
                <w:sz w:val="20"/>
                <w:szCs w:val="24"/>
              </w:rPr>
              <w:t>howing all Courses &amp; Course Descriptions</w:t>
            </w:r>
          </w:p>
        </w:tc>
      </w:tr>
    </w:tbl>
    <w:p w14:paraId="0DD4ED2A" w14:textId="77777777" w:rsidR="004B0743" w:rsidRDefault="004B0743">
      <w:pPr>
        <w:sectPr w:rsidR="004B0743" w:rsidSect="000F6A6D">
          <w:headerReference w:type="even" r:id="rId8"/>
          <w:footerReference w:type="default" r:id="rId9"/>
          <w:footerReference w:type="first" r:id="rId10"/>
          <w:pgSz w:w="12240" w:h="15840"/>
          <w:pgMar w:top="1152" w:right="1152" w:bottom="1152" w:left="1152" w:header="720" w:footer="720" w:gutter="0"/>
          <w:cols w:space="720"/>
          <w:docGrid w:linePitch="360"/>
        </w:sectPr>
      </w:pPr>
    </w:p>
    <w:tbl>
      <w:tblPr>
        <w:tblStyle w:val="TableGrid"/>
        <w:tblW w:w="9900" w:type="dxa"/>
        <w:tblInd w:w="11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20"/>
        <w:gridCol w:w="252"/>
        <w:gridCol w:w="578"/>
        <w:gridCol w:w="70"/>
        <w:gridCol w:w="1650"/>
        <w:gridCol w:w="738"/>
        <w:gridCol w:w="514"/>
        <w:gridCol w:w="482"/>
        <w:gridCol w:w="1126"/>
        <w:gridCol w:w="191"/>
        <w:gridCol w:w="2679"/>
      </w:tblGrid>
      <w:tr w:rsidR="003B7741" w:rsidRPr="000F6A6D" w14:paraId="2EC370A4" w14:textId="77777777" w:rsidTr="000F6A6D">
        <w:trPr>
          <w:trHeight w:val="874"/>
        </w:trPr>
        <w:tc>
          <w:tcPr>
            <w:tcW w:w="1620" w:type="dxa"/>
          </w:tcPr>
          <w:p w14:paraId="3C9B2C6A" w14:textId="77777777" w:rsidR="003B7741" w:rsidRPr="000F6A6D" w:rsidRDefault="003B7741" w:rsidP="006B3F8B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lastRenderedPageBreak/>
              <w:t>Hours of Study per Week</w:t>
            </w:r>
          </w:p>
        </w:tc>
        <w:tc>
          <w:tcPr>
            <w:tcW w:w="900" w:type="dxa"/>
            <w:gridSpan w:val="3"/>
            <w:vAlign w:val="center"/>
          </w:tcPr>
          <w:p w14:paraId="2803B547" w14:textId="77777777" w:rsidR="003B7741" w:rsidRPr="000F6A6D" w:rsidRDefault="003B7741" w:rsidP="00E1153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650" w:type="dxa"/>
          </w:tcPr>
          <w:p w14:paraId="314E254F" w14:textId="77777777" w:rsidR="003B7741" w:rsidRPr="000F6A6D" w:rsidRDefault="003B7741" w:rsidP="006B3F8B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Travel out of home city required?</w:t>
            </w:r>
          </w:p>
        </w:tc>
        <w:tc>
          <w:tcPr>
            <w:tcW w:w="1252" w:type="dxa"/>
            <w:gridSpan w:val="2"/>
          </w:tcPr>
          <w:p w14:paraId="1DFA0A3D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Yes</w:t>
            </w:r>
          </w:p>
          <w:p w14:paraId="1C678507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No</w:t>
            </w:r>
          </w:p>
        </w:tc>
        <w:tc>
          <w:tcPr>
            <w:tcW w:w="1608" w:type="dxa"/>
            <w:gridSpan w:val="2"/>
          </w:tcPr>
          <w:p w14:paraId="4A67203B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Mode of Study</w:t>
            </w:r>
          </w:p>
          <w:p w14:paraId="714C443B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i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18"/>
                <w:szCs w:val="24"/>
              </w:rPr>
              <w:t>(</w:t>
            </w:r>
            <w:proofErr w:type="gramStart"/>
            <w:r w:rsidRPr="000F6A6D">
              <w:rPr>
                <w:rFonts w:ascii="Arial" w:hAnsi="Arial" w:cs="Arial"/>
                <w:i/>
                <w:sz w:val="18"/>
                <w:szCs w:val="24"/>
              </w:rPr>
              <w:t>select</w:t>
            </w:r>
            <w:proofErr w:type="gramEnd"/>
            <w:r w:rsidRPr="000F6A6D">
              <w:rPr>
                <w:rFonts w:ascii="Arial" w:hAnsi="Arial" w:cs="Arial"/>
                <w:i/>
                <w:sz w:val="18"/>
                <w:szCs w:val="24"/>
              </w:rPr>
              <w:t xml:space="preserve"> all that apply)</w:t>
            </w:r>
          </w:p>
        </w:tc>
        <w:tc>
          <w:tcPr>
            <w:tcW w:w="2870" w:type="dxa"/>
            <w:gridSpan w:val="2"/>
          </w:tcPr>
          <w:p w14:paraId="15E2929B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Attendance</w:t>
            </w:r>
          </w:p>
          <w:p w14:paraId="301F11DC" w14:textId="77777777" w:rsidR="003B7741" w:rsidRPr="000F6A6D" w:rsidRDefault="003B7741" w:rsidP="008906EF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Correspondence</w:t>
            </w:r>
          </w:p>
          <w:p w14:paraId="32FCFEB0" w14:textId="77777777" w:rsidR="003B7741" w:rsidRPr="000F6A6D" w:rsidRDefault="003B7741" w:rsidP="008906EF">
            <w:pPr>
              <w:autoSpaceDE w:val="0"/>
              <w:autoSpaceDN w:val="0"/>
              <w:adjustRightInd w:val="0"/>
              <w:spacing w:before="60" w:after="12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On-line</w:t>
            </w:r>
          </w:p>
        </w:tc>
      </w:tr>
      <w:tr w:rsidR="00BB04BB" w:rsidRPr="000F6A6D" w14:paraId="069FE988" w14:textId="77777777" w:rsidTr="000F6A6D">
        <w:trPr>
          <w:trHeight w:val="1728"/>
        </w:trPr>
        <w:tc>
          <w:tcPr>
            <w:tcW w:w="1620" w:type="dxa"/>
          </w:tcPr>
          <w:p w14:paraId="1AC52117" w14:textId="77777777" w:rsidR="00BB04BB" w:rsidRPr="000F6A6D" w:rsidRDefault="00BB04BB" w:rsidP="008906EF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Course Description</w:t>
            </w:r>
            <w:r w:rsidR="00E11538" w:rsidRPr="000F6A6D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E11538" w:rsidRPr="000F6A6D">
              <w:rPr>
                <w:rFonts w:ascii="Arial" w:hAnsi="Arial" w:cs="Arial"/>
                <w:i/>
                <w:sz w:val="20"/>
                <w:szCs w:val="24"/>
              </w:rPr>
              <w:t>(250 Words Max)</w:t>
            </w:r>
          </w:p>
        </w:tc>
        <w:tc>
          <w:tcPr>
            <w:tcW w:w="8280" w:type="dxa"/>
            <w:gridSpan w:val="10"/>
            <w:vAlign w:val="center"/>
          </w:tcPr>
          <w:p w14:paraId="17933D35" w14:textId="77777777" w:rsidR="00BB04BB" w:rsidRPr="000F6A6D" w:rsidRDefault="00BB04BB" w:rsidP="00BB04B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EE7B1D" w:rsidRPr="000F6A6D" w14:paraId="79C09922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9900" w:type="dxa"/>
            <w:gridSpan w:val="11"/>
            <w:shd w:val="clear" w:color="auto" w:fill="BFBFBF" w:themeFill="background1" w:themeFillShade="BF"/>
          </w:tcPr>
          <w:p w14:paraId="3FCEC0A0" w14:textId="77777777" w:rsidR="002E1E09" w:rsidRPr="000F6A6D" w:rsidRDefault="008422A5" w:rsidP="008906E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Why do you want to take this course/program?</w:t>
            </w:r>
          </w:p>
        </w:tc>
      </w:tr>
      <w:tr w:rsidR="002E1E09" w:rsidRPr="000F6A6D" w14:paraId="0C899F57" w14:textId="77777777" w:rsidTr="000F6A6D">
        <w:tblPrEx>
          <w:tblCellMar>
            <w:left w:w="108" w:type="dxa"/>
            <w:right w:w="108" w:type="dxa"/>
          </w:tblCellMar>
        </w:tblPrEx>
        <w:trPr>
          <w:trHeight w:val="1008"/>
        </w:trPr>
        <w:tc>
          <w:tcPr>
            <w:tcW w:w="9900" w:type="dxa"/>
            <w:gridSpan w:val="11"/>
            <w:vAlign w:val="center"/>
          </w:tcPr>
          <w:p w14:paraId="6CBF937A" w14:textId="77777777" w:rsidR="002E1E09" w:rsidRPr="000F6A6D" w:rsidRDefault="002E1E09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3B7741" w:rsidRPr="000F6A6D" w14:paraId="5C18D292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9900" w:type="dxa"/>
            <w:gridSpan w:val="11"/>
            <w:shd w:val="clear" w:color="auto" w:fill="BFBFBF" w:themeFill="background1" w:themeFillShade="BF"/>
          </w:tcPr>
          <w:p w14:paraId="16B2955D" w14:textId="77777777" w:rsidR="003B7741" w:rsidRPr="000F6A6D" w:rsidRDefault="008422A5" w:rsidP="008422A5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How will this course/program strengthen your capacity in your current role?</w:t>
            </w:r>
          </w:p>
        </w:tc>
      </w:tr>
      <w:tr w:rsidR="003B7741" w:rsidRPr="000F6A6D" w14:paraId="71B21D98" w14:textId="77777777" w:rsidTr="000F6A6D">
        <w:tblPrEx>
          <w:tblCellMar>
            <w:left w:w="108" w:type="dxa"/>
            <w:right w:w="108" w:type="dxa"/>
          </w:tblCellMar>
        </w:tblPrEx>
        <w:trPr>
          <w:trHeight w:val="1008"/>
        </w:trPr>
        <w:tc>
          <w:tcPr>
            <w:tcW w:w="9900" w:type="dxa"/>
            <w:gridSpan w:val="11"/>
            <w:vAlign w:val="center"/>
          </w:tcPr>
          <w:p w14:paraId="3F531750" w14:textId="77777777" w:rsidR="003B7741" w:rsidRPr="000F6A6D" w:rsidRDefault="003B7741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8422A5" w:rsidRPr="000F6A6D" w14:paraId="2B642DF4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9900" w:type="dxa"/>
            <w:gridSpan w:val="11"/>
            <w:shd w:val="clear" w:color="auto" w:fill="BFBFBF" w:themeFill="background1" w:themeFillShade="BF"/>
          </w:tcPr>
          <w:p w14:paraId="59263FA3" w14:textId="77777777" w:rsidR="008422A5" w:rsidRPr="000F6A6D" w:rsidRDefault="008422A5" w:rsidP="008422A5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How will this course/program prepare you for future leadership?</w:t>
            </w:r>
          </w:p>
        </w:tc>
      </w:tr>
      <w:tr w:rsidR="008422A5" w:rsidRPr="000F6A6D" w14:paraId="67456A2E" w14:textId="77777777" w:rsidTr="000F6A6D">
        <w:tblPrEx>
          <w:tblCellMar>
            <w:left w:w="108" w:type="dxa"/>
            <w:right w:w="108" w:type="dxa"/>
          </w:tblCellMar>
        </w:tblPrEx>
        <w:trPr>
          <w:trHeight w:val="1008"/>
        </w:trPr>
        <w:tc>
          <w:tcPr>
            <w:tcW w:w="9900" w:type="dxa"/>
            <w:gridSpan w:val="11"/>
          </w:tcPr>
          <w:p w14:paraId="3D43A609" w14:textId="77777777" w:rsidR="008422A5" w:rsidRPr="000F6A6D" w:rsidRDefault="008422A5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8422A5" w:rsidRPr="000F6A6D" w14:paraId="4B720551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9900" w:type="dxa"/>
            <w:gridSpan w:val="11"/>
            <w:shd w:val="clear" w:color="auto" w:fill="BFBFBF" w:themeFill="background1" w:themeFillShade="BF"/>
          </w:tcPr>
          <w:p w14:paraId="6D07486A" w14:textId="77777777" w:rsidR="008422A5" w:rsidRPr="000F6A6D" w:rsidRDefault="008422A5" w:rsidP="008422A5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How will this course/program improve outcomes for The Salvation Army?</w:t>
            </w:r>
          </w:p>
        </w:tc>
      </w:tr>
      <w:tr w:rsidR="008422A5" w:rsidRPr="000F6A6D" w14:paraId="4C466B84" w14:textId="77777777" w:rsidTr="000F6A6D">
        <w:tblPrEx>
          <w:tblCellMar>
            <w:left w:w="108" w:type="dxa"/>
            <w:right w:w="108" w:type="dxa"/>
          </w:tblCellMar>
        </w:tblPrEx>
        <w:trPr>
          <w:trHeight w:val="1008"/>
        </w:trPr>
        <w:tc>
          <w:tcPr>
            <w:tcW w:w="9900" w:type="dxa"/>
            <w:gridSpan w:val="11"/>
          </w:tcPr>
          <w:p w14:paraId="7042C32C" w14:textId="77777777" w:rsidR="008422A5" w:rsidRPr="000F6A6D" w:rsidRDefault="008422A5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8422A5" w:rsidRPr="000F6A6D" w14:paraId="79EC6161" w14:textId="77777777" w:rsidTr="000F6A6D">
        <w:trPr>
          <w:trHeight w:val="288"/>
        </w:trPr>
        <w:tc>
          <w:tcPr>
            <w:tcW w:w="9900" w:type="dxa"/>
            <w:gridSpan w:val="11"/>
            <w:shd w:val="clear" w:color="auto" w:fill="D9D9D9" w:themeFill="background1" w:themeFillShade="D9"/>
          </w:tcPr>
          <w:p w14:paraId="44977C99" w14:textId="77777777" w:rsidR="001C2BC8" w:rsidRPr="000F6A6D" w:rsidRDefault="001C2BC8" w:rsidP="001C2BC8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sz w:val="22"/>
                <w:szCs w:val="24"/>
              </w:rPr>
            </w:pPr>
            <w:r w:rsidRPr="000F6A6D">
              <w:rPr>
                <w:rFonts w:ascii="Arial" w:hAnsi="Arial" w:cs="Arial"/>
                <w:b/>
                <w:sz w:val="22"/>
                <w:szCs w:val="24"/>
              </w:rPr>
              <w:t>Attachments</w:t>
            </w:r>
          </w:p>
          <w:p w14:paraId="0293C4AA" w14:textId="77777777" w:rsidR="001C2BC8" w:rsidRPr="000F6A6D" w:rsidRDefault="001C2BC8" w:rsidP="001C2BC8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i/>
                <w:sz w:val="20"/>
                <w:szCs w:val="24"/>
              </w:rPr>
            </w:pP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bookmarkEnd w:id="5"/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</w:t>
            </w:r>
            <w:r w:rsidR="008422A5" w:rsidRPr="000F6A6D">
              <w:rPr>
                <w:rFonts w:ascii="Arial" w:hAnsi="Arial" w:cs="Arial"/>
                <w:b/>
                <w:i/>
                <w:sz w:val="20"/>
                <w:szCs w:val="24"/>
              </w:rPr>
              <w:t>Letter of Support From your Supervisor</w:t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ab/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ab/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bookmarkEnd w:id="6"/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PEAC Development Plan (Current)</w:t>
            </w:r>
          </w:p>
        </w:tc>
      </w:tr>
      <w:tr w:rsidR="008422A5" w:rsidRPr="000F6A6D" w14:paraId="28871BD8" w14:textId="77777777" w:rsidTr="000F6A6D">
        <w:trPr>
          <w:trHeight w:val="288"/>
        </w:trPr>
        <w:tc>
          <w:tcPr>
            <w:tcW w:w="9900" w:type="dxa"/>
            <w:gridSpan w:val="11"/>
            <w:shd w:val="clear" w:color="auto" w:fill="000000" w:themeFill="text1"/>
            <w:vAlign w:val="center"/>
          </w:tcPr>
          <w:p w14:paraId="7C60CC36" w14:textId="77777777" w:rsidR="008422A5" w:rsidRPr="000F6A6D" w:rsidRDefault="00EE0454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 xml:space="preserve">Total Course/Program </w:t>
            </w:r>
            <w:r w:rsidR="008422A5"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Cost</w:t>
            </w:r>
          </w:p>
        </w:tc>
      </w:tr>
      <w:tr w:rsidR="008422A5" w:rsidRPr="000F6A6D" w14:paraId="3E1E5BBA" w14:textId="77777777" w:rsidTr="000F6A6D">
        <w:trPr>
          <w:trHeight w:val="432"/>
        </w:trPr>
        <w:tc>
          <w:tcPr>
            <w:tcW w:w="2450" w:type="dxa"/>
            <w:gridSpan w:val="3"/>
            <w:vAlign w:val="center"/>
          </w:tcPr>
          <w:p w14:paraId="6243FA6B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Registration</w:t>
            </w:r>
          </w:p>
        </w:tc>
        <w:tc>
          <w:tcPr>
            <w:tcW w:w="2458" w:type="dxa"/>
            <w:gridSpan w:val="3"/>
            <w:vAlign w:val="center"/>
          </w:tcPr>
          <w:p w14:paraId="64EAC99D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3" w:type="dxa"/>
            <w:gridSpan w:val="4"/>
            <w:vAlign w:val="center"/>
          </w:tcPr>
          <w:p w14:paraId="1E4577B6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Tuition</w:t>
            </w:r>
          </w:p>
        </w:tc>
        <w:tc>
          <w:tcPr>
            <w:tcW w:w="2679" w:type="dxa"/>
            <w:vAlign w:val="center"/>
          </w:tcPr>
          <w:p w14:paraId="6A0E3544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8422A5" w:rsidRPr="000F6A6D" w14:paraId="58A46C7A" w14:textId="77777777" w:rsidTr="000F6A6D">
        <w:trPr>
          <w:trHeight w:val="432"/>
        </w:trPr>
        <w:tc>
          <w:tcPr>
            <w:tcW w:w="2450" w:type="dxa"/>
            <w:gridSpan w:val="3"/>
            <w:vAlign w:val="center"/>
          </w:tcPr>
          <w:p w14:paraId="2DB1C93C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proofErr w:type="gramStart"/>
            <w:r w:rsidRPr="000F6A6D">
              <w:rPr>
                <w:rFonts w:ascii="Arial" w:hAnsi="Arial" w:cs="Arial"/>
                <w:sz w:val="22"/>
                <w:szCs w:val="24"/>
              </w:rPr>
              <w:t>Text Books</w:t>
            </w:r>
            <w:proofErr w:type="gramEnd"/>
          </w:p>
        </w:tc>
        <w:tc>
          <w:tcPr>
            <w:tcW w:w="2458" w:type="dxa"/>
            <w:gridSpan w:val="3"/>
            <w:vAlign w:val="center"/>
          </w:tcPr>
          <w:p w14:paraId="1881D466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3" w:type="dxa"/>
            <w:gridSpan w:val="4"/>
            <w:vAlign w:val="center"/>
          </w:tcPr>
          <w:p w14:paraId="47BDF91D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Course Supplies</w:t>
            </w:r>
          </w:p>
        </w:tc>
        <w:tc>
          <w:tcPr>
            <w:tcW w:w="2679" w:type="dxa"/>
            <w:vAlign w:val="center"/>
          </w:tcPr>
          <w:p w14:paraId="5E0A9FE1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8422A5" w:rsidRPr="000F6A6D" w14:paraId="63A0512C" w14:textId="77777777" w:rsidTr="000F6A6D">
        <w:trPr>
          <w:trHeight w:val="432"/>
        </w:trPr>
        <w:tc>
          <w:tcPr>
            <w:tcW w:w="2450" w:type="dxa"/>
            <w:gridSpan w:val="3"/>
            <w:vAlign w:val="center"/>
          </w:tcPr>
          <w:p w14:paraId="36E27A2F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Meals</w:t>
            </w:r>
          </w:p>
        </w:tc>
        <w:tc>
          <w:tcPr>
            <w:tcW w:w="2458" w:type="dxa"/>
            <w:gridSpan w:val="3"/>
            <w:vAlign w:val="center"/>
          </w:tcPr>
          <w:p w14:paraId="29762C33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3" w:type="dxa"/>
            <w:gridSpan w:val="4"/>
            <w:vAlign w:val="center"/>
          </w:tcPr>
          <w:p w14:paraId="358A732D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Accommodation</w:t>
            </w:r>
          </w:p>
        </w:tc>
        <w:tc>
          <w:tcPr>
            <w:tcW w:w="2679" w:type="dxa"/>
            <w:vAlign w:val="center"/>
          </w:tcPr>
          <w:p w14:paraId="1B71463D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8422A5" w:rsidRPr="000F6A6D" w14:paraId="112E6081" w14:textId="77777777" w:rsidTr="000F6A6D">
        <w:trPr>
          <w:trHeight w:val="432"/>
        </w:trPr>
        <w:tc>
          <w:tcPr>
            <w:tcW w:w="2450" w:type="dxa"/>
            <w:gridSpan w:val="3"/>
            <w:vAlign w:val="center"/>
          </w:tcPr>
          <w:p w14:paraId="1856FBF9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Travel (car, airfare, etc.)</w:t>
            </w:r>
          </w:p>
        </w:tc>
        <w:tc>
          <w:tcPr>
            <w:tcW w:w="2458" w:type="dxa"/>
            <w:gridSpan w:val="3"/>
            <w:vAlign w:val="center"/>
          </w:tcPr>
          <w:p w14:paraId="5C0D4404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3" w:type="dxa"/>
            <w:gridSpan w:val="4"/>
            <w:vAlign w:val="center"/>
          </w:tcPr>
          <w:p w14:paraId="03F72F04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Other</w:t>
            </w:r>
          </w:p>
        </w:tc>
        <w:tc>
          <w:tcPr>
            <w:tcW w:w="2679" w:type="dxa"/>
            <w:vAlign w:val="center"/>
          </w:tcPr>
          <w:p w14:paraId="3CD34C99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8422A5" w:rsidRPr="000F6A6D" w14:paraId="6B2554CD" w14:textId="77777777" w:rsidTr="000F6A6D">
        <w:trPr>
          <w:trHeight w:val="432"/>
        </w:trPr>
        <w:tc>
          <w:tcPr>
            <w:tcW w:w="7221" w:type="dxa"/>
            <w:gridSpan w:val="10"/>
            <w:shd w:val="clear" w:color="auto" w:fill="BFBFBF" w:themeFill="background1" w:themeFillShade="BF"/>
            <w:vAlign w:val="center"/>
          </w:tcPr>
          <w:p w14:paraId="3B38DCF3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TOTAL COSTS</w:t>
            </w:r>
          </w:p>
        </w:tc>
        <w:tc>
          <w:tcPr>
            <w:tcW w:w="2679" w:type="dxa"/>
            <w:vAlign w:val="center"/>
          </w:tcPr>
          <w:p w14:paraId="0F8136F0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>$</w:t>
            </w:r>
          </w:p>
        </w:tc>
      </w:tr>
      <w:tr w:rsidR="008422A5" w:rsidRPr="000F6A6D" w14:paraId="011537C6" w14:textId="77777777" w:rsidTr="000F6A6D">
        <w:trPr>
          <w:trHeight w:val="432"/>
        </w:trPr>
        <w:tc>
          <w:tcPr>
            <w:tcW w:w="7221" w:type="dxa"/>
            <w:gridSpan w:val="10"/>
            <w:shd w:val="clear" w:color="auto" w:fill="BFBFBF" w:themeFill="background1" w:themeFillShade="BF"/>
            <w:vAlign w:val="center"/>
          </w:tcPr>
          <w:p w14:paraId="12331E7B" w14:textId="77777777" w:rsidR="008422A5" w:rsidRPr="000F6A6D" w:rsidRDefault="008422A5" w:rsidP="00B32F47">
            <w:pPr>
              <w:autoSpaceDE w:val="0"/>
              <w:autoSpaceDN w:val="0"/>
              <w:adjustRightInd w:val="0"/>
              <w:ind w:left="342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Portion Paid by MU/Division/Dept</w:t>
            </w:r>
          </w:p>
        </w:tc>
        <w:tc>
          <w:tcPr>
            <w:tcW w:w="2679" w:type="dxa"/>
            <w:vAlign w:val="center"/>
          </w:tcPr>
          <w:p w14:paraId="4E251EA3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>$</w:t>
            </w:r>
          </w:p>
        </w:tc>
      </w:tr>
      <w:tr w:rsidR="008422A5" w:rsidRPr="000F6A6D" w14:paraId="08F4E560" w14:textId="77777777" w:rsidTr="000F6A6D">
        <w:trPr>
          <w:trHeight w:val="432"/>
        </w:trPr>
        <w:tc>
          <w:tcPr>
            <w:tcW w:w="7221" w:type="dxa"/>
            <w:gridSpan w:val="10"/>
            <w:shd w:val="clear" w:color="auto" w:fill="BFBFBF" w:themeFill="background1" w:themeFillShade="BF"/>
            <w:vAlign w:val="center"/>
          </w:tcPr>
          <w:p w14:paraId="26095144" w14:textId="77777777" w:rsidR="008422A5" w:rsidRPr="000F6A6D" w:rsidRDefault="008422A5" w:rsidP="00B32F47">
            <w:pPr>
              <w:autoSpaceDE w:val="0"/>
              <w:autoSpaceDN w:val="0"/>
              <w:adjustRightInd w:val="0"/>
              <w:ind w:left="342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Grant Requested from Leadership Development Department</w:t>
            </w:r>
          </w:p>
        </w:tc>
        <w:tc>
          <w:tcPr>
            <w:tcW w:w="2679" w:type="dxa"/>
            <w:vAlign w:val="center"/>
          </w:tcPr>
          <w:p w14:paraId="4E7F693B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760524" w:rsidRPr="000F6A6D" w14:paraId="28EA40BE" w14:textId="77777777" w:rsidTr="00C4412B">
        <w:trPr>
          <w:trHeight w:val="288"/>
        </w:trPr>
        <w:tc>
          <w:tcPr>
            <w:tcW w:w="9900" w:type="dxa"/>
            <w:gridSpan w:val="11"/>
            <w:shd w:val="clear" w:color="auto" w:fill="000000" w:themeFill="text1"/>
            <w:vAlign w:val="center"/>
          </w:tcPr>
          <w:p w14:paraId="36104315" w14:textId="77777777" w:rsidR="00760524" w:rsidRPr="000F6A6D" w:rsidRDefault="00760524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Signatures</w:t>
            </w:r>
          </w:p>
        </w:tc>
      </w:tr>
      <w:tr w:rsidR="00B32F47" w:rsidRPr="000F6A6D" w14:paraId="0F86573C" w14:textId="77777777" w:rsidTr="00C4412B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  <w:vMerge w:val="restart"/>
          </w:tcPr>
          <w:p w14:paraId="3DC270C5" w14:textId="77777777" w:rsidR="00B32F47" w:rsidRPr="000F6A6D" w:rsidRDefault="00B32F47" w:rsidP="00B32F47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Applicant</w:t>
            </w:r>
          </w:p>
          <w:p w14:paraId="676D14CC" w14:textId="77777777" w:rsidR="00B32F47" w:rsidRPr="000F6A6D" w:rsidRDefault="00B32F47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ignature:</w:t>
            </w:r>
          </w:p>
        </w:tc>
        <w:tc>
          <w:tcPr>
            <w:tcW w:w="4032" w:type="dxa"/>
            <w:gridSpan w:val="6"/>
            <w:vMerge w:val="restart"/>
            <w:vAlign w:val="center"/>
          </w:tcPr>
          <w:p w14:paraId="5EC3D124" w14:textId="77777777" w:rsidR="00B32F47" w:rsidRPr="000F6A6D" w:rsidRDefault="00B32F47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  <w:vAlign w:val="center"/>
          </w:tcPr>
          <w:p w14:paraId="193B35A9" w14:textId="77777777" w:rsidR="00B32F47" w:rsidRPr="000F6A6D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760C2B79" w14:textId="77777777" w:rsidTr="000F6A6D">
        <w:tblPrEx>
          <w:tblCellMar>
            <w:left w:w="108" w:type="dxa"/>
            <w:right w:w="108" w:type="dxa"/>
          </w:tblCellMar>
        </w:tblPrEx>
        <w:trPr>
          <w:trHeight w:val="158"/>
        </w:trPr>
        <w:tc>
          <w:tcPr>
            <w:tcW w:w="1872" w:type="dxa"/>
            <w:gridSpan w:val="2"/>
            <w:vMerge/>
            <w:vAlign w:val="center"/>
          </w:tcPr>
          <w:p w14:paraId="2FCD4D2C" w14:textId="77777777" w:rsidR="00B32F47" w:rsidRPr="000F6A6D" w:rsidRDefault="00B32F47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4032" w:type="dxa"/>
            <w:gridSpan w:val="6"/>
            <w:vMerge/>
            <w:vAlign w:val="center"/>
          </w:tcPr>
          <w:p w14:paraId="7216698C" w14:textId="77777777" w:rsidR="00B32F47" w:rsidRPr="000F6A6D" w:rsidRDefault="00B32F47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60DC1485" w14:textId="77777777" w:rsidR="00B32F47" w:rsidRPr="000F6A6D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ate: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B32F47" w:rsidRPr="000F6A6D" w14:paraId="258A78B8" w14:textId="77777777" w:rsidTr="00C4412B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  <w:vMerge w:val="restart"/>
          </w:tcPr>
          <w:p w14:paraId="4BECB625" w14:textId="77777777" w:rsidR="00B32F47" w:rsidRPr="000F6A6D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lastRenderedPageBreak/>
              <w:t>Supervisor</w:t>
            </w:r>
          </w:p>
          <w:p w14:paraId="53148694" w14:textId="77777777" w:rsidR="00B32F47" w:rsidRPr="000F6A6D" w:rsidRDefault="00B32F47" w:rsidP="009E231A">
            <w:pPr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Information:</w:t>
            </w:r>
          </w:p>
          <w:p w14:paraId="557BAD23" w14:textId="77777777" w:rsidR="00B32F47" w:rsidRPr="000F6A6D" w:rsidRDefault="00B32F47" w:rsidP="009E231A">
            <w:pPr>
              <w:autoSpaceDE w:val="0"/>
              <w:autoSpaceDN w:val="0"/>
              <w:adjustRightInd w:val="0"/>
              <w:ind w:right="162"/>
              <w:jc w:val="center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i/>
                <w:sz w:val="18"/>
                <w:szCs w:val="24"/>
              </w:rPr>
              <w:t>Please Print</w:t>
            </w:r>
          </w:p>
        </w:tc>
        <w:tc>
          <w:tcPr>
            <w:tcW w:w="4032" w:type="dxa"/>
            <w:gridSpan w:val="6"/>
          </w:tcPr>
          <w:p w14:paraId="04ADFB99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2199D4EE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08B593D0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1872" w:type="dxa"/>
            <w:gridSpan w:val="2"/>
            <w:vMerge/>
          </w:tcPr>
          <w:p w14:paraId="4C45DE8B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szCs w:val="24"/>
              </w:rPr>
            </w:pPr>
          </w:p>
        </w:tc>
        <w:tc>
          <w:tcPr>
            <w:tcW w:w="4032" w:type="dxa"/>
            <w:gridSpan w:val="6"/>
          </w:tcPr>
          <w:p w14:paraId="2F776113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Name: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First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Initial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Last</w:t>
            </w:r>
          </w:p>
        </w:tc>
        <w:tc>
          <w:tcPr>
            <w:tcW w:w="3996" w:type="dxa"/>
            <w:gridSpan w:val="3"/>
          </w:tcPr>
          <w:p w14:paraId="11D3E2EF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Job Title</w:t>
            </w:r>
          </w:p>
        </w:tc>
      </w:tr>
      <w:tr w:rsidR="00AD1B0F" w:rsidRPr="000F6A6D" w14:paraId="5775BEE7" w14:textId="77777777" w:rsidTr="00C4412B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</w:tcPr>
          <w:p w14:paraId="38F453C0" w14:textId="77777777" w:rsidR="00AD1B0F" w:rsidRPr="000F6A6D" w:rsidRDefault="00AD1B0F" w:rsidP="002D23BD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upervisor</w:t>
            </w:r>
          </w:p>
          <w:p w14:paraId="103DC7A4" w14:textId="77777777" w:rsidR="00AD1B0F" w:rsidRPr="000F6A6D" w:rsidRDefault="00AD1B0F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Decision:</w:t>
            </w:r>
          </w:p>
        </w:tc>
        <w:tc>
          <w:tcPr>
            <w:tcW w:w="8028" w:type="dxa"/>
            <w:gridSpan w:val="9"/>
            <w:vAlign w:val="center"/>
          </w:tcPr>
          <w:p w14:paraId="2D209EB8" w14:textId="77777777" w:rsidR="00AD1B0F" w:rsidRPr="000F6A6D" w:rsidRDefault="004521F8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sdt>
              <w:sdtPr>
                <w:rPr>
                  <w:rFonts w:ascii="Arial" w:hAnsi="Arial" w:cs="Arial"/>
                  <w:sz w:val="22"/>
                  <w:szCs w:val="24"/>
                </w:rPr>
                <w:id w:val="-99348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B0F" w:rsidRPr="000F6A6D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D1B0F" w:rsidRPr="000F6A6D">
              <w:rPr>
                <w:rFonts w:ascii="Arial" w:hAnsi="Arial" w:cs="Arial"/>
                <w:sz w:val="22"/>
                <w:szCs w:val="24"/>
              </w:rPr>
              <w:t xml:space="preserve"> Endorsed</w:t>
            </w:r>
            <w:r w:rsidR="00AD1B0F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AD1B0F" w:rsidRPr="000F6A6D">
              <w:rPr>
                <w:rFonts w:ascii="Arial" w:hAnsi="Arial" w:cs="Arial"/>
                <w:sz w:val="22"/>
                <w:szCs w:val="24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4"/>
                </w:rPr>
                <w:id w:val="203446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B0F" w:rsidRPr="000F6A6D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D1B0F" w:rsidRPr="000F6A6D">
              <w:rPr>
                <w:rFonts w:ascii="Arial" w:hAnsi="Arial" w:cs="Arial"/>
                <w:sz w:val="22"/>
                <w:szCs w:val="24"/>
              </w:rPr>
              <w:t xml:space="preserve"> Not Endorsed</w:t>
            </w:r>
          </w:p>
        </w:tc>
      </w:tr>
      <w:tr w:rsidR="00B32F47" w:rsidRPr="000F6A6D" w14:paraId="54A585B7" w14:textId="77777777" w:rsidTr="00415A1F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  <w:vMerge w:val="restart"/>
          </w:tcPr>
          <w:p w14:paraId="5B297763" w14:textId="77777777" w:rsidR="00B32F47" w:rsidRPr="000F6A6D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upervisor</w:t>
            </w:r>
          </w:p>
          <w:p w14:paraId="60D5F824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ignature:</w:t>
            </w:r>
          </w:p>
        </w:tc>
        <w:tc>
          <w:tcPr>
            <w:tcW w:w="4032" w:type="dxa"/>
            <w:gridSpan w:val="6"/>
            <w:vMerge w:val="restart"/>
            <w:vAlign w:val="center"/>
          </w:tcPr>
          <w:p w14:paraId="0B9D5B7E" w14:textId="77777777" w:rsidR="00B32F47" w:rsidRPr="000F6A6D" w:rsidRDefault="00B32F47" w:rsidP="00AD1B0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2ECB9F28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64D83E9D" w14:textId="77777777" w:rsidTr="000F6A6D">
        <w:tblPrEx>
          <w:tblCellMar>
            <w:left w:w="108" w:type="dxa"/>
            <w:right w:w="108" w:type="dxa"/>
          </w:tblCellMar>
        </w:tblPrEx>
        <w:trPr>
          <w:trHeight w:val="158"/>
        </w:trPr>
        <w:tc>
          <w:tcPr>
            <w:tcW w:w="1872" w:type="dxa"/>
            <w:gridSpan w:val="2"/>
            <w:vMerge/>
          </w:tcPr>
          <w:p w14:paraId="6D07A28E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4032" w:type="dxa"/>
            <w:gridSpan w:val="6"/>
            <w:vMerge/>
          </w:tcPr>
          <w:p w14:paraId="58F42310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28F1F1DC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ate: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B32F47" w:rsidRPr="000F6A6D" w14:paraId="7A389DC1" w14:textId="77777777" w:rsidTr="00C4412B">
        <w:trPr>
          <w:trHeight w:val="288"/>
        </w:trPr>
        <w:tc>
          <w:tcPr>
            <w:tcW w:w="9900" w:type="dxa"/>
            <w:gridSpan w:val="11"/>
            <w:shd w:val="clear" w:color="auto" w:fill="000000" w:themeFill="text1"/>
            <w:vAlign w:val="center"/>
          </w:tcPr>
          <w:p w14:paraId="5D35F659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Approval</w:t>
            </w:r>
          </w:p>
        </w:tc>
      </w:tr>
      <w:tr w:rsidR="00AD1B0F" w:rsidRPr="000F6A6D" w14:paraId="646FE526" w14:textId="77777777" w:rsidTr="000F6A6D">
        <w:tblPrEx>
          <w:tblCellMar>
            <w:left w:w="108" w:type="dxa"/>
            <w:right w:w="108" w:type="dxa"/>
          </w:tblCellMar>
        </w:tblPrEx>
        <w:trPr>
          <w:trHeight w:val="576"/>
        </w:trPr>
        <w:tc>
          <w:tcPr>
            <w:tcW w:w="1872" w:type="dxa"/>
            <w:gridSpan w:val="2"/>
          </w:tcPr>
          <w:p w14:paraId="6908E4C1" w14:textId="77777777" w:rsidR="00AD1B0F" w:rsidRPr="000F6A6D" w:rsidRDefault="00AD1B0F" w:rsidP="002D23BD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LDD Secretary</w:t>
            </w:r>
          </w:p>
          <w:p w14:paraId="153CB2D5" w14:textId="77777777" w:rsidR="00AD1B0F" w:rsidRPr="000F6A6D" w:rsidRDefault="00AD1B0F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Decision:</w:t>
            </w:r>
          </w:p>
        </w:tc>
        <w:tc>
          <w:tcPr>
            <w:tcW w:w="8028" w:type="dxa"/>
            <w:gridSpan w:val="9"/>
            <w:vAlign w:val="center"/>
          </w:tcPr>
          <w:p w14:paraId="54A54C60" w14:textId="77777777" w:rsidR="00AD1B0F" w:rsidRPr="000F6A6D" w:rsidRDefault="004521F8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sdt>
              <w:sdtPr>
                <w:rPr>
                  <w:rFonts w:ascii="Arial" w:hAnsi="Arial" w:cs="Arial"/>
                  <w:sz w:val="22"/>
                  <w:szCs w:val="24"/>
                </w:rPr>
                <w:id w:val="-72229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B0F" w:rsidRPr="000F6A6D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D1B0F" w:rsidRPr="000F6A6D">
              <w:rPr>
                <w:rFonts w:ascii="Arial" w:hAnsi="Arial" w:cs="Arial"/>
                <w:sz w:val="22"/>
                <w:szCs w:val="24"/>
              </w:rPr>
              <w:t xml:space="preserve"> Approved</w:t>
            </w:r>
            <w:r w:rsidR="00AD1B0F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AD1B0F" w:rsidRPr="000F6A6D">
              <w:rPr>
                <w:rFonts w:ascii="Arial" w:hAnsi="Arial" w:cs="Arial"/>
                <w:sz w:val="22"/>
                <w:szCs w:val="24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4"/>
                </w:rPr>
                <w:id w:val="136431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B0F" w:rsidRPr="000F6A6D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D1B0F" w:rsidRPr="000F6A6D">
              <w:rPr>
                <w:rFonts w:ascii="Arial" w:hAnsi="Arial" w:cs="Arial"/>
                <w:sz w:val="22"/>
                <w:szCs w:val="24"/>
              </w:rPr>
              <w:t xml:space="preserve"> Not Approved</w:t>
            </w:r>
          </w:p>
        </w:tc>
      </w:tr>
      <w:tr w:rsidR="00AD1B0F" w:rsidRPr="000F6A6D" w14:paraId="03FC70D6" w14:textId="77777777" w:rsidTr="000F6A6D">
        <w:tblPrEx>
          <w:tblCellMar>
            <w:left w:w="108" w:type="dxa"/>
            <w:right w:w="108" w:type="dxa"/>
          </w:tblCellMar>
        </w:tblPrEx>
        <w:trPr>
          <w:trHeight w:val="1584"/>
        </w:trPr>
        <w:tc>
          <w:tcPr>
            <w:tcW w:w="1872" w:type="dxa"/>
            <w:gridSpan w:val="2"/>
          </w:tcPr>
          <w:p w14:paraId="33B6E0AF" w14:textId="77777777" w:rsidR="00AD1B0F" w:rsidRPr="000F6A6D" w:rsidRDefault="00AD1B0F" w:rsidP="002D23BD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Explanation</w:t>
            </w:r>
          </w:p>
        </w:tc>
        <w:tc>
          <w:tcPr>
            <w:tcW w:w="8028" w:type="dxa"/>
            <w:gridSpan w:val="9"/>
          </w:tcPr>
          <w:p w14:paraId="09D67969" w14:textId="77777777" w:rsidR="00AD1B0F" w:rsidRPr="000F6A6D" w:rsidRDefault="00AD1B0F" w:rsidP="00AD1B0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441879F4" w14:textId="77777777" w:rsidTr="00415A1F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  <w:vMerge w:val="restart"/>
          </w:tcPr>
          <w:p w14:paraId="0681845B" w14:textId="77777777" w:rsidR="00B32F47" w:rsidRPr="000F6A6D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LDD Secretary</w:t>
            </w:r>
          </w:p>
          <w:p w14:paraId="31BF5CE5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ignature:</w:t>
            </w:r>
          </w:p>
        </w:tc>
        <w:tc>
          <w:tcPr>
            <w:tcW w:w="4032" w:type="dxa"/>
            <w:gridSpan w:val="6"/>
            <w:vMerge w:val="restart"/>
          </w:tcPr>
          <w:p w14:paraId="155B7BC2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71A78EA6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056E6003" w14:textId="77777777" w:rsidTr="000F6A6D">
        <w:tblPrEx>
          <w:tblCellMar>
            <w:left w:w="108" w:type="dxa"/>
            <w:right w:w="108" w:type="dxa"/>
          </w:tblCellMar>
        </w:tblPrEx>
        <w:trPr>
          <w:trHeight w:val="158"/>
        </w:trPr>
        <w:tc>
          <w:tcPr>
            <w:tcW w:w="1872" w:type="dxa"/>
            <w:gridSpan w:val="2"/>
            <w:vMerge/>
          </w:tcPr>
          <w:p w14:paraId="7A0B6505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4032" w:type="dxa"/>
            <w:gridSpan w:val="6"/>
            <w:vMerge/>
          </w:tcPr>
          <w:p w14:paraId="222F79CA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125FEF5C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ate: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</w:tbl>
    <w:p w14:paraId="7666006B" w14:textId="77777777" w:rsidR="00B32F47" w:rsidRDefault="00B32F47"/>
    <w:p w14:paraId="422B04F4" w14:textId="0EBC1194" w:rsidR="006D7142" w:rsidRPr="000F6A6D" w:rsidRDefault="009B27A2" w:rsidP="000F6A6D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sz w:val="22"/>
          <w:szCs w:val="28"/>
        </w:rPr>
      </w:pPr>
      <w:r w:rsidRPr="00E92596">
        <w:rPr>
          <w:rFonts w:ascii="Arial" w:hAnsi="Arial" w:cs="Arial"/>
          <w:b/>
          <w:bCs/>
          <w:sz w:val="22"/>
          <w:szCs w:val="28"/>
        </w:rPr>
        <w:t xml:space="preserve">This form is to be completed and submitted </w:t>
      </w:r>
      <w:r>
        <w:rPr>
          <w:rFonts w:ascii="Arial" w:hAnsi="Arial" w:cs="Arial"/>
          <w:b/>
          <w:bCs/>
          <w:sz w:val="22"/>
          <w:szCs w:val="28"/>
        </w:rPr>
        <w:t xml:space="preserve">to the Leadership Development Department </w:t>
      </w:r>
      <w:r w:rsidRPr="00E92596">
        <w:rPr>
          <w:rFonts w:ascii="Arial" w:hAnsi="Arial" w:cs="Arial"/>
          <w:b/>
          <w:bCs/>
          <w:sz w:val="22"/>
          <w:szCs w:val="28"/>
        </w:rPr>
        <w:t>along with Education &amp; Training Agreement Form as described in OP Education and Training</w:t>
      </w:r>
    </w:p>
    <w:sectPr w:rsidR="006D7142" w:rsidRPr="000F6A6D" w:rsidSect="000F6A6D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BBD47" w14:textId="77777777" w:rsidR="004521F8" w:rsidRDefault="004521F8" w:rsidP="00BB0D18">
      <w:pPr>
        <w:spacing w:after="0"/>
      </w:pPr>
      <w:r>
        <w:separator/>
      </w:r>
    </w:p>
  </w:endnote>
  <w:endnote w:type="continuationSeparator" w:id="0">
    <w:p w14:paraId="1942D4F0" w14:textId="77777777" w:rsidR="004521F8" w:rsidRDefault="004521F8" w:rsidP="00BB0D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2"/>
      </w:rPr>
      <w:id w:val="179424870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2"/>
          </w:rPr>
          <w:id w:val="-934202392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sz w:val="20"/>
                <w:szCs w:val="20"/>
              </w:rPr>
              <w:id w:val="-437684392"/>
              <w:docPartObj>
                <w:docPartGallery w:val="Page Numbers (Bottom of Page)"/>
                <w:docPartUnique/>
              </w:docPartObj>
            </w:sdtPr>
            <w:sdtEndPr>
              <w:rPr>
                <w:rFonts w:ascii="Arial" w:hAnsi="Arial" w:cs="Arial"/>
              </w:rPr>
            </w:sdtEndPr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830296882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A1E193E" w14:textId="7CCC292C" w:rsidR="00A52D93" w:rsidRPr="00F66C65" w:rsidRDefault="00AD4969" w:rsidP="000F6A6D">
                    <w:pPr>
                      <w:pStyle w:val="Footer"/>
                      <w:tabs>
                        <w:tab w:val="clear" w:pos="4680"/>
                        <w:tab w:val="clear" w:pos="9360"/>
                        <w:tab w:val="right" w:pos="9900"/>
                      </w:tabs>
                      <w:ind w:right="36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AD4969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>FRM</w:t>
                    </w:r>
                    <w:r w:rsidR="00F66C65" w:rsidRPr="005625EC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 xml:space="preserve"> </w:t>
                    </w:r>
                    <w:r w:rsidR="00F66C65" w:rsidRPr="00DC40BB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 xml:space="preserve">Application </w:t>
                    </w:r>
                    <w:r w:rsidR="000F6A6D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>Leadership Development</w:t>
                    </w:r>
                    <w:r w:rsidR="000F6A6D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ab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begin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separate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t>1</w: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end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of </w: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begin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instrText xml:space="preserve"> NUMPAGES  </w:instrTex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separate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t>2</w: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73152362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rFonts w:ascii="Arial" w:hAnsi="Arial" w:cs="Arial"/>
            <w:sz w:val="20"/>
            <w:szCs w:val="20"/>
          </w:rPr>
          <w:id w:val="907266105"/>
          <w:docPartObj>
            <w:docPartGallery w:val="Page Numbers (Top of Page)"/>
            <w:docPartUnique/>
          </w:docPartObj>
        </w:sdtPr>
        <w:sdtEndPr/>
        <w:sdtContent>
          <w:p w14:paraId="6140C50A" w14:textId="266D5165" w:rsidR="00A52D93" w:rsidRPr="00F66C65" w:rsidRDefault="00F66C65" w:rsidP="00F66C65">
            <w:pPr>
              <w:pStyle w:val="Footer"/>
              <w:tabs>
                <w:tab w:val="clear" w:pos="4680"/>
                <w:tab w:val="clear" w:pos="9360"/>
              </w:tabs>
              <w:rPr>
                <w:rFonts w:ascii="Arial" w:hAnsi="Arial" w:cs="Arial"/>
                <w:sz w:val="20"/>
                <w:szCs w:val="20"/>
              </w:rPr>
            </w:pPr>
            <w:r w:rsidRPr="005625E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P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F</w:t>
            </w:r>
            <w:r w:rsidRPr="005625E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rm:  </w:t>
            </w:r>
            <w:r w:rsidRPr="00DC40B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pplication -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Leadership Development </w:t>
            </w:r>
            <w:r w:rsidRPr="00DC40BB">
              <w:rPr>
                <w:rFonts w:ascii="Arial" w:hAnsi="Arial" w:cs="Arial"/>
                <w:i/>
                <w:iCs/>
                <w:sz w:val="20"/>
                <w:szCs w:val="20"/>
              </w:rPr>
              <w:t>- Education and Training</w:t>
            </w:r>
            <w:r w:rsidRPr="005625EC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5625EC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5625EC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5625EC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5625EC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40544" w14:textId="77777777" w:rsidR="004521F8" w:rsidRDefault="004521F8" w:rsidP="00BB0D18">
      <w:pPr>
        <w:spacing w:after="0"/>
      </w:pPr>
      <w:r>
        <w:separator/>
      </w:r>
    </w:p>
  </w:footnote>
  <w:footnote w:type="continuationSeparator" w:id="0">
    <w:p w14:paraId="0F14A216" w14:textId="77777777" w:rsidR="004521F8" w:rsidRDefault="004521F8" w:rsidP="00BB0D1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8037E" w14:textId="7AC5BDE0" w:rsidR="00E06702" w:rsidRDefault="00F66C6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5FF2F2A0" wp14:editId="34F37469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1619250" r="0" b="13112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32E855" w14:textId="77777777" w:rsidR="00F66C65" w:rsidRDefault="00F66C65" w:rsidP="00F66C65">
                          <w:pPr>
                            <w:jc w:val="center"/>
                            <w:rPr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F2F2A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471.3pt;height:188.5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" o:allowincell="f" filled="f" stroked="f">
              <v:stroke joinstyle="round"/>
              <o:lock v:ext="edit" shapetype="t"/>
              <v:textbox style="mso-fit-shape-to-text:t">
                <w:txbxContent>
                  <w:p w14:paraId="3C32E855" w14:textId="77777777" w:rsidR="00F66C65" w:rsidRDefault="00F66C65" w:rsidP="00F66C65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14D00"/>
    <w:multiLevelType w:val="multilevel"/>
    <w:tmpl w:val="E36A2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8C73ABE"/>
    <w:multiLevelType w:val="hybridMultilevel"/>
    <w:tmpl w:val="9A06647E"/>
    <w:lvl w:ilvl="0" w:tplc="C8EA34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7D0957"/>
    <w:multiLevelType w:val="multilevel"/>
    <w:tmpl w:val="89702AA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676511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BBD624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CD53C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MjM1NzSxNDc2MjRW0lEKTi0uzszPAykwNK0FAMXaqZotAAAA"/>
  </w:docVars>
  <w:rsids>
    <w:rsidRoot w:val="00BB0D18"/>
    <w:rsid w:val="000F6A6D"/>
    <w:rsid w:val="001C2BC8"/>
    <w:rsid w:val="001C4031"/>
    <w:rsid w:val="00284CC8"/>
    <w:rsid w:val="00294C21"/>
    <w:rsid w:val="002B786B"/>
    <w:rsid w:val="002D1B6B"/>
    <w:rsid w:val="002E1E09"/>
    <w:rsid w:val="003B7741"/>
    <w:rsid w:val="003C054F"/>
    <w:rsid w:val="00415A1F"/>
    <w:rsid w:val="004521F8"/>
    <w:rsid w:val="00476DB6"/>
    <w:rsid w:val="004B0743"/>
    <w:rsid w:val="004B339B"/>
    <w:rsid w:val="004E6F00"/>
    <w:rsid w:val="00546DC5"/>
    <w:rsid w:val="005B036F"/>
    <w:rsid w:val="0062102E"/>
    <w:rsid w:val="006273F9"/>
    <w:rsid w:val="0064632E"/>
    <w:rsid w:val="006B3F8B"/>
    <w:rsid w:val="006D7142"/>
    <w:rsid w:val="00704FDA"/>
    <w:rsid w:val="00711249"/>
    <w:rsid w:val="00760524"/>
    <w:rsid w:val="007F3D69"/>
    <w:rsid w:val="007F5702"/>
    <w:rsid w:val="00820E06"/>
    <w:rsid w:val="00826209"/>
    <w:rsid w:val="008422A5"/>
    <w:rsid w:val="00886404"/>
    <w:rsid w:val="008906EF"/>
    <w:rsid w:val="008E7553"/>
    <w:rsid w:val="009B27A2"/>
    <w:rsid w:val="009E72E4"/>
    <w:rsid w:val="00A26465"/>
    <w:rsid w:val="00A52D93"/>
    <w:rsid w:val="00A755A3"/>
    <w:rsid w:val="00AD1B0F"/>
    <w:rsid w:val="00AD4969"/>
    <w:rsid w:val="00B32F47"/>
    <w:rsid w:val="00B448DE"/>
    <w:rsid w:val="00B517DC"/>
    <w:rsid w:val="00B74254"/>
    <w:rsid w:val="00BB04BB"/>
    <w:rsid w:val="00BB0D18"/>
    <w:rsid w:val="00BC7817"/>
    <w:rsid w:val="00C4412B"/>
    <w:rsid w:val="00C6425B"/>
    <w:rsid w:val="00CE5855"/>
    <w:rsid w:val="00DB30B6"/>
    <w:rsid w:val="00E06702"/>
    <w:rsid w:val="00E11538"/>
    <w:rsid w:val="00E93C73"/>
    <w:rsid w:val="00EB52C6"/>
    <w:rsid w:val="00EE0454"/>
    <w:rsid w:val="00EE7B1D"/>
    <w:rsid w:val="00F05F88"/>
    <w:rsid w:val="00F545AE"/>
    <w:rsid w:val="00F66C65"/>
    <w:rsid w:val="00F8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B80701"/>
  <w15:docId w15:val="{18311E3D-F9F4-4E43-A333-5FFC2778D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theme="minorBidi"/>
        <w:sz w:val="24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4254"/>
    <w:pPr>
      <w:keepNext/>
      <w:keepLines/>
      <w:numPr>
        <w:numId w:val="2"/>
      </w:numPr>
      <w:spacing w:before="240"/>
      <w:outlineLvl w:val="0"/>
    </w:pPr>
    <w:rPr>
      <w:rFonts w:eastAsiaTheme="majorEastAsia" w:cstheme="majorBidi"/>
      <w:b/>
      <w:bCs/>
      <w:smallCaps/>
      <w:color w:val="003399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74254"/>
    <w:pPr>
      <w:numPr>
        <w:numId w:val="0"/>
      </w:numPr>
      <w:tabs>
        <w:tab w:val="left" w:pos="1080"/>
      </w:tabs>
      <w:ind w:left="792" w:hanging="432"/>
      <w:outlineLvl w:val="1"/>
    </w:pPr>
    <w:rPr>
      <w:b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6C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4254"/>
    <w:rPr>
      <w:rFonts w:eastAsiaTheme="majorEastAsia" w:cstheme="majorBidi"/>
      <w:b/>
      <w:bCs/>
      <w:smallCaps/>
      <w:color w:val="00339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4254"/>
    <w:rPr>
      <w:rFonts w:eastAsiaTheme="majorEastAsia" w:cstheme="majorBidi"/>
      <w:bCs/>
      <w:smallCaps/>
      <w:color w:val="003399"/>
      <w:szCs w:val="24"/>
    </w:rPr>
  </w:style>
  <w:style w:type="paragraph" w:styleId="Header">
    <w:name w:val="header"/>
    <w:basedOn w:val="Normal"/>
    <w:link w:val="HeaderChar"/>
    <w:uiPriority w:val="99"/>
    <w:unhideWhenUsed/>
    <w:rsid w:val="00BB0D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0D18"/>
  </w:style>
  <w:style w:type="paragraph" w:styleId="Footer">
    <w:name w:val="footer"/>
    <w:basedOn w:val="Normal"/>
    <w:link w:val="FooterChar"/>
    <w:uiPriority w:val="99"/>
    <w:unhideWhenUsed/>
    <w:rsid w:val="00BB0D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0D18"/>
  </w:style>
  <w:style w:type="paragraph" w:styleId="ListParagraph">
    <w:name w:val="List Paragraph"/>
    <w:basedOn w:val="Normal"/>
    <w:uiPriority w:val="34"/>
    <w:qFormat/>
    <w:rsid w:val="004E6F00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</w:rPr>
  </w:style>
  <w:style w:type="table" w:styleId="TableGrid">
    <w:name w:val="Table Grid"/>
    <w:basedOn w:val="TableNormal"/>
    <w:uiPriority w:val="59"/>
    <w:rsid w:val="00E0670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7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86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6C65"/>
    <w:rPr>
      <w:rFonts w:asciiTheme="majorHAnsi" w:eastAsiaTheme="majorEastAsia" w:hAnsiTheme="majorHAnsi" w:cstheme="majorBidi"/>
      <w:color w:val="243F60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4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9872C791C134B9CC4EAD84D52527A" ma:contentTypeVersion="12" ma:contentTypeDescription="Create a new document." ma:contentTypeScope="" ma:versionID="c9e2130fc73d7ad38b0c9fb98668194a">
  <xsd:schema xmlns:xsd="http://www.w3.org/2001/XMLSchema" xmlns:xs="http://www.w3.org/2001/XMLSchema" xmlns:p="http://schemas.microsoft.com/office/2006/metadata/properties" xmlns:ns2="9bde281d-73e6-4083-a16b-f0b8417327bd" xmlns:ns3="13055f64-854a-466b-8987-e4169043e417" targetNamespace="http://schemas.microsoft.com/office/2006/metadata/properties" ma:root="true" ma:fieldsID="1c395bed03fa97ffff3e0042516e02d9" ns2:_="" ns3:_="">
    <xsd:import namespace="9bde281d-73e6-4083-a16b-f0b8417327bd"/>
    <xsd:import namespace="13055f64-854a-466b-8987-e4169043e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e281d-73e6-4083-a16b-f0b841732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3e751a-39b4-4cf3-ba10-e7af97098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55f64-854a-466b-8987-e4169043e41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1cad236-7c9e-44b6-b2ce-cf45c8cb1bac}" ma:internalName="TaxCatchAll" ma:showField="CatchAllData" ma:web="13055f64-854a-466b-8987-e4169043e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055f64-854a-466b-8987-e4169043e417" xsi:nil="true"/>
    <lcf76f155ced4ddcb4097134ff3c332f xmlns="9bde281d-73e6-4083-a16b-f0b8417327b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BE8CB58-4EF5-4F11-BA46-F91CF6E3DFD3}"/>
</file>

<file path=customXml/itemProps2.xml><?xml version="1.0" encoding="utf-8"?>
<ds:datastoreItem xmlns:ds="http://schemas.openxmlformats.org/officeDocument/2006/customXml" ds:itemID="{0490FCB8-0D1C-4FAE-BAAF-85C51C247CF4}"/>
</file>

<file path=customXml/itemProps3.xml><?xml version="1.0" encoding="utf-8"?>
<ds:datastoreItem xmlns:ds="http://schemas.openxmlformats.org/officeDocument/2006/customXml" ds:itemID="{20906A67-720B-4DCB-808D-BAE0F582F9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 Mark Stanley</dc:creator>
  <cp:lastModifiedBy>Paul Carew</cp:lastModifiedBy>
  <cp:revision>2</cp:revision>
  <cp:lastPrinted>2019-03-08T18:06:00Z</cp:lastPrinted>
  <dcterms:created xsi:type="dcterms:W3CDTF">2022-04-06T16:29:00Z</dcterms:created>
  <dcterms:modified xsi:type="dcterms:W3CDTF">2022-04-06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9872C791C134B9CC4EAD84D52527A</vt:lpwstr>
  </property>
</Properties>
</file>